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XSpec="center" w:tblpY="614"/>
        <w:tblW w:w="10658" w:type="dxa"/>
        <w:tblLook w:val="04A0" w:firstRow="1" w:lastRow="0" w:firstColumn="1" w:lastColumn="0" w:noHBand="0" w:noVBand="1"/>
      </w:tblPr>
      <w:tblGrid>
        <w:gridCol w:w="2872"/>
        <w:gridCol w:w="2564"/>
        <w:gridCol w:w="3573"/>
        <w:gridCol w:w="1649"/>
      </w:tblGrid>
      <w:tr w:rsidR="00896EA7" w:rsidRPr="007E2553" w14:paraId="2948222E" w14:textId="77777777" w:rsidTr="00245AAE">
        <w:trPr>
          <w:trHeight w:val="318"/>
        </w:trPr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25C7A" w14:textId="77777777" w:rsidR="00896EA7" w:rsidRPr="007E2553" w:rsidRDefault="00896EA7" w:rsidP="00245AAE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7E2553">
              <w:rPr>
                <w:b/>
                <w:bCs/>
                <w:color w:val="000000"/>
                <w:sz w:val="20"/>
                <w:szCs w:val="20"/>
              </w:rPr>
              <w:t>Mechanism of Suppression</w:t>
            </w:r>
          </w:p>
        </w:tc>
        <w:tc>
          <w:tcPr>
            <w:tcW w:w="2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29114" w14:textId="77777777" w:rsidR="00896EA7" w:rsidRPr="007E2553" w:rsidRDefault="00896EA7" w:rsidP="00245AAE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7E2553">
              <w:rPr>
                <w:b/>
                <w:bCs/>
                <w:color w:val="000000"/>
                <w:sz w:val="20"/>
                <w:szCs w:val="20"/>
              </w:rPr>
              <w:t>MDSC-mediated Molecule</w:t>
            </w:r>
          </w:p>
        </w:tc>
        <w:tc>
          <w:tcPr>
            <w:tcW w:w="3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4A785" w14:textId="77777777" w:rsidR="00896EA7" w:rsidRPr="007E2553" w:rsidRDefault="00896EA7" w:rsidP="00245AAE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7E2553">
              <w:rPr>
                <w:b/>
                <w:bCs/>
                <w:color w:val="000000"/>
                <w:sz w:val="20"/>
                <w:szCs w:val="20"/>
              </w:rPr>
              <w:t xml:space="preserve">Effect on </w:t>
            </w:r>
            <w:r>
              <w:rPr>
                <w:b/>
                <w:bCs/>
                <w:color w:val="000000"/>
                <w:sz w:val="20"/>
                <w:szCs w:val="20"/>
              </w:rPr>
              <w:t>CD8+</w:t>
            </w:r>
            <w:r w:rsidRPr="007E2553">
              <w:rPr>
                <w:b/>
                <w:bCs/>
                <w:color w:val="000000"/>
                <w:sz w:val="20"/>
                <w:szCs w:val="20"/>
              </w:rPr>
              <w:t xml:space="preserve"> T cells</w:t>
            </w:r>
          </w:p>
        </w:tc>
        <w:tc>
          <w:tcPr>
            <w:tcW w:w="1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B91E1" w14:textId="77777777" w:rsidR="00896EA7" w:rsidRPr="007E2553" w:rsidRDefault="00896EA7" w:rsidP="00245AAE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7E2553">
              <w:rPr>
                <w:b/>
                <w:bCs/>
                <w:color w:val="000000"/>
                <w:sz w:val="20"/>
                <w:szCs w:val="20"/>
              </w:rPr>
              <w:t>Reference</w:t>
            </w:r>
            <w:r>
              <w:rPr>
                <w:b/>
                <w:bCs/>
                <w:color w:val="000000"/>
                <w:sz w:val="20"/>
                <w:szCs w:val="20"/>
              </w:rPr>
              <w:t>s</w:t>
            </w:r>
          </w:p>
        </w:tc>
      </w:tr>
      <w:tr w:rsidR="00896EA7" w:rsidRPr="007E2553" w14:paraId="1065867C" w14:textId="77777777" w:rsidTr="00245AAE">
        <w:trPr>
          <w:trHeight w:val="318"/>
        </w:trPr>
        <w:tc>
          <w:tcPr>
            <w:tcW w:w="2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41674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Release of IL-10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E2E83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IL-10</w:t>
            </w:r>
          </w:p>
        </w:tc>
        <w:tc>
          <w:tcPr>
            <w:tcW w:w="3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B57A5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Decreases antigen sensitivity and effector functions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E18AE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 </w:t>
            </w:r>
            <w:r>
              <w:rPr>
                <w:color w:val="000000"/>
                <w:sz w:val="20"/>
                <w:szCs w:val="20"/>
              </w:rPr>
              <w:t>11</w:t>
            </w:r>
          </w:p>
        </w:tc>
      </w:tr>
      <w:tr w:rsidR="00896EA7" w:rsidRPr="007E2553" w14:paraId="4986AC49" w14:textId="77777777" w:rsidTr="00245AAE">
        <w:trPr>
          <w:trHeight w:val="318"/>
        </w:trPr>
        <w:tc>
          <w:tcPr>
            <w:tcW w:w="2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4EA29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Catabolism of Arginine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7F9B0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Arginase I</w:t>
            </w:r>
          </w:p>
        </w:tc>
        <w:tc>
          <w:tcPr>
            <w:tcW w:w="3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2CA1F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 xml:space="preserve">Essential to </w:t>
            </w:r>
            <w:r>
              <w:rPr>
                <w:color w:val="000000"/>
                <w:sz w:val="20"/>
                <w:szCs w:val="20"/>
              </w:rPr>
              <w:t>CD8+</w:t>
            </w:r>
            <w:r w:rsidRPr="007E2553">
              <w:rPr>
                <w:color w:val="000000"/>
                <w:sz w:val="20"/>
                <w:szCs w:val="20"/>
              </w:rPr>
              <w:t xml:space="preserve"> T cell activation</w:t>
            </w:r>
            <w:r>
              <w:rPr>
                <w:color w:val="000000"/>
                <w:sz w:val="20"/>
                <w:szCs w:val="20"/>
              </w:rPr>
              <w:t xml:space="preserve">, substrate for </w:t>
            </w:r>
            <w:proofErr w:type="spellStart"/>
            <w:r>
              <w:rPr>
                <w:color w:val="000000"/>
                <w:sz w:val="20"/>
                <w:szCs w:val="20"/>
              </w:rPr>
              <w:t>iNOS</w:t>
            </w:r>
            <w:proofErr w:type="spellEnd"/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10AC3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 </w:t>
            </w:r>
            <w:r>
              <w:rPr>
                <w:color w:val="000000"/>
                <w:sz w:val="20"/>
                <w:szCs w:val="20"/>
              </w:rPr>
              <w:t>12, 27</w:t>
            </w:r>
          </w:p>
        </w:tc>
      </w:tr>
      <w:tr w:rsidR="00896EA7" w:rsidRPr="007E2553" w14:paraId="2B47BC92" w14:textId="77777777" w:rsidTr="00245AAE">
        <w:trPr>
          <w:trHeight w:val="318"/>
        </w:trPr>
        <w:tc>
          <w:tcPr>
            <w:tcW w:w="2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C575E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Release of reactive nitrogen species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08BBC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NO</w:t>
            </w:r>
          </w:p>
        </w:tc>
        <w:tc>
          <w:tcPr>
            <w:tcW w:w="3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D9C4A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rotein and surface receptor modification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1996D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 </w:t>
            </w:r>
            <w:r>
              <w:rPr>
                <w:color w:val="000000"/>
                <w:sz w:val="20"/>
                <w:szCs w:val="20"/>
              </w:rPr>
              <w:t>10, 13, 20, 26</w:t>
            </w:r>
          </w:p>
        </w:tc>
      </w:tr>
      <w:tr w:rsidR="00896EA7" w:rsidRPr="007E2553" w14:paraId="653D9F84" w14:textId="77777777" w:rsidTr="00245AAE">
        <w:trPr>
          <w:trHeight w:val="318"/>
        </w:trPr>
        <w:tc>
          <w:tcPr>
            <w:tcW w:w="2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19FBEF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Release of reactive oxygen species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E30A4A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O</w:t>
            </w:r>
            <w:r w:rsidRPr="007E2553">
              <w:rPr>
                <w:color w:val="000000"/>
                <w:sz w:val="20"/>
                <w:szCs w:val="20"/>
                <w:vertAlign w:val="subscript"/>
              </w:rPr>
              <w:t>2</w:t>
            </w:r>
            <w:r w:rsidRPr="007E2553">
              <w:rPr>
                <w:color w:val="000000"/>
                <w:sz w:val="20"/>
                <w:szCs w:val="20"/>
                <w:vertAlign w:val="superscript"/>
              </w:rPr>
              <w:t>-</w:t>
            </w:r>
            <w:r w:rsidRPr="007E2553">
              <w:rPr>
                <w:color w:val="000000"/>
                <w:sz w:val="20"/>
                <w:szCs w:val="20"/>
              </w:rPr>
              <w:t>, H</w:t>
            </w:r>
            <w:r w:rsidRPr="007E2553">
              <w:rPr>
                <w:color w:val="000000"/>
                <w:sz w:val="20"/>
                <w:szCs w:val="20"/>
                <w:vertAlign w:val="subscript"/>
              </w:rPr>
              <w:t>2</w:t>
            </w:r>
            <w:r w:rsidRPr="007E2553">
              <w:rPr>
                <w:color w:val="000000"/>
                <w:sz w:val="20"/>
                <w:szCs w:val="20"/>
              </w:rPr>
              <w:t>O</w:t>
            </w:r>
            <w:r w:rsidRPr="007E2553">
              <w:rPr>
                <w:color w:val="000000"/>
                <w:sz w:val="20"/>
                <w:szCs w:val="20"/>
                <w:vertAlign w:val="subscript"/>
              </w:rPr>
              <w:t>2</w:t>
            </w:r>
            <w:r w:rsidRPr="007E2553">
              <w:rPr>
                <w:color w:val="000000"/>
                <w:sz w:val="20"/>
                <w:szCs w:val="20"/>
              </w:rPr>
              <w:t>, OH, OH-</w:t>
            </w:r>
          </w:p>
        </w:tc>
        <w:tc>
          <w:tcPr>
            <w:tcW w:w="3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0EAC80" w14:textId="77777777" w:rsidR="00896EA7" w:rsidRDefault="00896EA7" w:rsidP="00245AAE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Blocks </w:t>
            </w:r>
            <w:proofErr w:type="spellStart"/>
            <w:r>
              <w:rPr>
                <w:color w:val="000000"/>
                <w:sz w:val="20"/>
                <w:szCs w:val="20"/>
              </w:rPr>
              <w:t>NFκB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activation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FC6864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 </w:t>
            </w:r>
            <w:r>
              <w:rPr>
                <w:color w:val="000000"/>
                <w:sz w:val="20"/>
                <w:szCs w:val="20"/>
              </w:rPr>
              <w:t>14, 21-25</w:t>
            </w:r>
          </w:p>
        </w:tc>
      </w:tr>
      <w:tr w:rsidR="00896EA7" w:rsidRPr="007E2553" w14:paraId="5AFF6ADF" w14:textId="77777777" w:rsidTr="00245AAE">
        <w:trPr>
          <w:trHeight w:val="318"/>
        </w:trPr>
        <w:tc>
          <w:tcPr>
            <w:tcW w:w="2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D66F8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Checkpoint inhibition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3EDAA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PD-L1</w:t>
            </w:r>
          </w:p>
        </w:tc>
        <w:tc>
          <w:tcPr>
            <w:tcW w:w="3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18E18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Binds PD-1 and inhibits TCR signaling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4E198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 </w:t>
            </w:r>
            <w:r>
              <w:rPr>
                <w:color w:val="000000"/>
                <w:sz w:val="20"/>
                <w:szCs w:val="20"/>
              </w:rPr>
              <w:t>15</w:t>
            </w:r>
          </w:p>
        </w:tc>
      </w:tr>
      <w:tr w:rsidR="00896EA7" w:rsidRPr="007E2553" w14:paraId="4B9E4C80" w14:textId="77777777" w:rsidTr="00245AAE">
        <w:trPr>
          <w:trHeight w:val="318"/>
        </w:trPr>
        <w:tc>
          <w:tcPr>
            <w:tcW w:w="2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3C129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Proteolysis of L-selectin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5F4B1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ADAM17</w:t>
            </w:r>
          </w:p>
        </w:tc>
        <w:tc>
          <w:tcPr>
            <w:tcW w:w="3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93058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Unable to locate site of tumor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09E86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 </w:t>
            </w:r>
            <w:r>
              <w:rPr>
                <w:color w:val="000000"/>
                <w:sz w:val="20"/>
                <w:szCs w:val="20"/>
              </w:rPr>
              <w:t>16</w:t>
            </w:r>
          </w:p>
        </w:tc>
      </w:tr>
      <w:tr w:rsidR="00896EA7" w:rsidRPr="007E2553" w14:paraId="19A9E926" w14:textId="77777777" w:rsidTr="00245AAE">
        <w:trPr>
          <w:trHeight w:val="318"/>
        </w:trPr>
        <w:tc>
          <w:tcPr>
            <w:tcW w:w="2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9B1D4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 xml:space="preserve">Catabolism of </w:t>
            </w:r>
            <w:proofErr w:type="spellStart"/>
            <w:r>
              <w:rPr>
                <w:color w:val="000000"/>
                <w:sz w:val="20"/>
                <w:szCs w:val="20"/>
              </w:rPr>
              <w:t>cytisine</w:t>
            </w:r>
            <w:proofErr w:type="spellEnd"/>
            <w:r>
              <w:rPr>
                <w:color w:val="000000"/>
                <w:sz w:val="20"/>
                <w:szCs w:val="20"/>
              </w:rPr>
              <w:t>/</w:t>
            </w:r>
            <w:r w:rsidRPr="007E2553">
              <w:rPr>
                <w:color w:val="000000"/>
                <w:sz w:val="20"/>
                <w:szCs w:val="20"/>
              </w:rPr>
              <w:t>cysteine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7D800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Cystine transporter xc-</w:t>
            </w:r>
          </w:p>
        </w:tc>
        <w:tc>
          <w:tcPr>
            <w:tcW w:w="3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64481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Unable to proliferate in re</w:t>
            </w:r>
            <w:r>
              <w:rPr>
                <w:color w:val="000000"/>
                <w:sz w:val="20"/>
                <w:szCs w:val="20"/>
              </w:rPr>
              <w:t>du</w:t>
            </w:r>
            <w:r w:rsidRPr="007E2553">
              <w:rPr>
                <w:color w:val="000000"/>
                <w:sz w:val="20"/>
                <w:szCs w:val="20"/>
              </w:rPr>
              <w:t>ce</w:t>
            </w:r>
            <w:r>
              <w:rPr>
                <w:color w:val="000000"/>
                <w:sz w:val="20"/>
                <w:szCs w:val="20"/>
              </w:rPr>
              <w:t>d</w:t>
            </w:r>
            <w:r w:rsidRPr="007E2553">
              <w:rPr>
                <w:color w:val="000000"/>
                <w:sz w:val="20"/>
                <w:szCs w:val="20"/>
              </w:rPr>
              <w:t xml:space="preserve"> cysteine environment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ECDCD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 </w:t>
            </w:r>
            <w:r>
              <w:rPr>
                <w:color w:val="000000"/>
                <w:sz w:val="20"/>
                <w:szCs w:val="20"/>
              </w:rPr>
              <w:t>17</w:t>
            </w:r>
          </w:p>
        </w:tc>
      </w:tr>
      <w:tr w:rsidR="00896EA7" w:rsidRPr="007E2553" w14:paraId="0A5000BC" w14:textId="77777777" w:rsidTr="00245AAE">
        <w:trPr>
          <w:trHeight w:val="318"/>
        </w:trPr>
        <w:tc>
          <w:tcPr>
            <w:tcW w:w="2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208B5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Activation of TGBβ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4E08C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rFonts w:ascii="Cambria Math" w:hAnsi="Cambria Math" w:cs="Cambria Math"/>
                <w:color w:val="000000"/>
                <w:sz w:val="20"/>
                <w:szCs w:val="20"/>
              </w:rPr>
              <w:t>⍺</w:t>
            </w:r>
            <w:r w:rsidRPr="007E2553">
              <w:rPr>
                <w:color w:val="000000"/>
                <w:sz w:val="20"/>
                <w:szCs w:val="20"/>
              </w:rPr>
              <w:t>v integrin</w:t>
            </w:r>
          </w:p>
        </w:tc>
        <w:tc>
          <w:tcPr>
            <w:tcW w:w="3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717B3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 xml:space="preserve">Inhibits </w:t>
            </w:r>
            <w:r>
              <w:rPr>
                <w:color w:val="000000"/>
                <w:sz w:val="20"/>
                <w:szCs w:val="20"/>
              </w:rPr>
              <w:t>CD8+</w:t>
            </w:r>
            <w:r w:rsidRPr="007E2553">
              <w:rPr>
                <w:color w:val="000000"/>
                <w:sz w:val="20"/>
                <w:szCs w:val="20"/>
              </w:rPr>
              <w:t xml:space="preserve"> T cell proliferation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51AC0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 </w:t>
            </w:r>
            <w:r>
              <w:rPr>
                <w:color w:val="000000"/>
                <w:sz w:val="20"/>
                <w:szCs w:val="20"/>
              </w:rPr>
              <w:t>18</w:t>
            </w:r>
          </w:p>
        </w:tc>
      </w:tr>
      <w:tr w:rsidR="00896EA7" w:rsidRPr="007E2553" w14:paraId="602853D9" w14:textId="77777777" w:rsidTr="00245AAE">
        <w:trPr>
          <w:trHeight w:val="318"/>
        </w:trPr>
        <w:tc>
          <w:tcPr>
            <w:tcW w:w="2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8DCA0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 xml:space="preserve">Direct killing of </w:t>
            </w:r>
            <w:r>
              <w:rPr>
                <w:color w:val="000000"/>
                <w:sz w:val="20"/>
                <w:szCs w:val="20"/>
              </w:rPr>
              <w:t>CD8+</w:t>
            </w:r>
            <w:r w:rsidRPr="007E2553">
              <w:rPr>
                <w:color w:val="000000"/>
                <w:sz w:val="20"/>
                <w:szCs w:val="20"/>
              </w:rPr>
              <w:t xml:space="preserve"> T cells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4C609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proofErr w:type="spellStart"/>
            <w:r w:rsidRPr="007E2553">
              <w:rPr>
                <w:color w:val="000000"/>
                <w:sz w:val="20"/>
                <w:szCs w:val="20"/>
              </w:rPr>
              <w:t>Fas</w:t>
            </w:r>
            <w:proofErr w:type="spellEnd"/>
            <w:r w:rsidRPr="007E2553">
              <w:rPr>
                <w:color w:val="000000"/>
                <w:sz w:val="20"/>
                <w:szCs w:val="20"/>
              </w:rPr>
              <w:t>-L</w:t>
            </w:r>
          </w:p>
        </w:tc>
        <w:tc>
          <w:tcPr>
            <w:tcW w:w="3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E0DED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Induce</w:t>
            </w:r>
            <w:r>
              <w:rPr>
                <w:color w:val="000000"/>
                <w:sz w:val="20"/>
                <w:szCs w:val="20"/>
              </w:rPr>
              <w:t>s</w:t>
            </w:r>
            <w:r w:rsidRPr="007E2553">
              <w:rPr>
                <w:color w:val="000000"/>
                <w:sz w:val="20"/>
                <w:szCs w:val="20"/>
              </w:rPr>
              <w:t xml:space="preserve"> cell death through </w:t>
            </w:r>
            <w:proofErr w:type="spellStart"/>
            <w:r w:rsidRPr="007E2553">
              <w:rPr>
                <w:color w:val="000000"/>
                <w:sz w:val="20"/>
                <w:szCs w:val="20"/>
              </w:rPr>
              <w:t>Fas</w:t>
            </w:r>
            <w:proofErr w:type="spellEnd"/>
            <w:r w:rsidRPr="007E2553">
              <w:rPr>
                <w:color w:val="000000"/>
                <w:sz w:val="20"/>
                <w:szCs w:val="20"/>
              </w:rPr>
              <w:t>/</w:t>
            </w:r>
            <w:proofErr w:type="spellStart"/>
            <w:r w:rsidRPr="007E2553">
              <w:rPr>
                <w:color w:val="000000"/>
                <w:sz w:val="20"/>
                <w:szCs w:val="20"/>
              </w:rPr>
              <w:t>Fas</w:t>
            </w:r>
            <w:proofErr w:type="spellEnd"/>
            <w:r w:rsidRPr="007E2553">
              <w:rPr>
                <w:color w:val="000000"/>
                <w:sz w:val="20"/>
                <w:szCs w:val="20"/>
              </w:rPr>
              <w:t>-L interaction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921F4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 w:rsidRPr="007E2553">
              <w:rPr>
                <w:color w:val="000000"/>
                <w:sz w:val="20"/>
                <w:szCs w:val="20"/>
              </w:rPr>
              <w:t> </w:t>
            </w:r>
            <w:r>
              <w:rPr>
                <w:color w:val="000000"/>
                <w:sz w:val="20"/>
                <w:szCs w:val="20"/>
              </w:rPr>
              <w:t>19</w:t>
            </w:r>
          </w:p>
        </w:tc>
      </w:tr>
      <w:tr w:rsidR="00896EA7" w:rsidRPr="007E2553" w14:paraId="06B39C78" w14:textId="77777777" w:rsidTr="00245AAE">
        <w:trPr>
          <w:trHeight w:val="318"/>
        </w:trPr>
        <w:tc>
          <w:tcPr>
            <w:tcW w:w="2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58D3E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eduction in cytotoxic granule production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83C18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Indoleamine 2,3-dioxygenase 1 (IDO)</w:t>
            </w:r>
          </w:p>
        </w:tc>
        <w:tc>
          <w:tcPr>
            <w:tcW w:w="3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643E0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educes cytotoxic capacity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6DC70" w14:textId="77777777" w:rsidR="00896EA7" w:rsidRPr="007E2553" w:rsidRDefault="00896EA7" w:rsidP="00245AAE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8</w:t>
            </w:r>
            <w:r w:rsidRPr="007E2553">
              <w:rPr>
                <w:color w:val="000000"/>
                <w:sz w:val="20"/>
                <w:szCs w:val="20"/>
              </w:rPr>
              <w:t> </w:t>
            </w:r>
          </w:p>
        </w:tc>
      </w:tr>
    </w:tbl>
    <w:p w14:paraId="33864AA9" w14:textId="77777777" w:rsidR="00896EA7" w:rsidRDefault="00896EA7" w:rsidP="00896EA7">
      <w:pPr>
        <w:rPr>
          <w:b/>
        </w:rPr>
      </w:pPr>
    </w:p>
    <w:p w14:paraId="2DB736C9" w14:textId="7CF0DC49" w:rsidR="00FD47AC" w:rsidRPr="0014575C" w:rsidRDefault="0010449B" w:rsidP="00896EA7">
      <w:pPr>
        <w:spacing w:line="480" w:lineRule="auto"/>
        <w:jc w:val="both"/>
        <w:rPr>
          <w:rFonts w:ascii="Times" w:hAnsi="Times"/>
        </w:rPr>
      </w:pPr>
      <w:r>
        <w:rPr>
          <w:b/>
        </w:rPr>
        <w:t xml:space="preserve">Supplementary </w:t>
      </w:r>
      <w:r w:rsidR="00896EA7">
        <w:rPr>
          <w:b/>
        </w:rPr>
        <w:t>Table 1. Summary of proposed mechanisms of MDSC-mediated suppression.</w:t>
      </w:r>
    </w:p>
    <w:sectPr w:rsidR="00FD47AC" w:rsidRPr="0014575C" w:rsidSect="0010449B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52D4E3" w14:textId="77777777" w:rsidR="00F20229" w:rsidRDefault="00F20229" w:rsidP="00185AC8">
      <w:r>
        <w:separator/>
      </w:r>
    </w:p>
  </w:endnote>
  <w:endnote w:type="continuationSeparator" w:id="0">
    <w:p w14:paraId="415841C5" w14:textId="77777777" w:rsidR="00F20229" w:rsidRDefault="00F20229" w:rsidP="00185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﷽﷽﷽﷽﷽﷽ᠿ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9BB5DC" w14:textId="77777777" w:rsidR="00E1723E" w:rsidRDefault="00E1723E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0</w:t>
    </w:r>
    <w:r>
      <w:rPr>
        <w:caps/>
        <w:noProof/>
        <w:color w:val="4472C4" w:themeColor="accent1"/>
      </w:rPr>
      <w:fldChar w:fldCharType="end"/>
    </w:r>
  </w:p>
  <w:p w14:paraId="503F15E0" w14:textId="77777777" w:rsidR="00E1723E" w:rsidRDefault="00E172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BABF22" w14:textId="77777777" w:rsidR="00F20229" w:rsidRDefault="00F20229" w:rsidP="00185AC8">
      <w:r>
        <w:separator/>
      </w:r>
    </w:p>
  </w:footnote>
  <w:footnote w:type="continuationSeparator" w:id="0">
    <w:p w14:paraId="091A1925" w14:textId="77777777" w:rsidR="00F20229" w:rsidRDefault="00F20229" w:rsidP="00185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6631"/>
    <w:multiLevelType w:val="hybridMultilevel"/>
    <w:tmpl w:val="48EAC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B2C71"/>
    <w:multiLevelType w:val="hybridMultilevel"/>
    <w:tmpl w:val="799AA858"/>
    <w:lvl w:ilvl="0" w:tplc="B310EA8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1061A5"/>
    <w:multiLevelType w:val="hybridMultilevel"/>
    <w:tmpl w:val="85848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CA7B46"/>
    <w:multiLevelType w:val="hybridMultilevel"/>
    <w:tmpl w:val="9A762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E434E3"/>
    <w:multiLevelType w:val="hybridMultilevel"/>
    <w:tmpl w:val="492C7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1672E4"/>
    <w:multiLevelType w:val="hybridMultilevel"/>
    <w:tmpl w:val="B0A67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B61E7D"/>
    <w:multiLevelType w:val="hybridMultilevel"/>
    <w:tmpl w:val="984C1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936571"/>
    <w:multiLevelType w:val="hybridMultilevel"/>
    <w:tmpl w:val="EC506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D113C5"/>
    <w:multiLevelType w:val="hybridMultilevel"/>
    <w:tmpl w:val="53C4E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2830EC"/>
    <w:multiLevelType w:val="hybridMultilevel"/>
    <w:tmpl w:val="853CD1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9B5D2A"/>
    <w:multiLevelType w:val="hybridMultilevel"/>
    <w:tmpl w:val="CEEA6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C53668"/>
    <w:multiLevelType w:val="hybridMultilevel"/>
    <w:tmpl w:val="CA2CB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31696C"/>
    <w:multiLevelType w:val="hybridMultilevel"/>
    <w:tmpl w:val="33FA6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0"/>
  </w:num>
  <w:num w:numId="5">
    <w:abstractNumId w:val="5"/>
  </w:num>
  <w:num w:numId="6">
    <w:abstractNumId w:val="8"/>
  </w:num>
  <w:num w:numId="7">
    <w:abstractNumId w:val="7"/>
  </w:num>
  <w:num w:numId="8">
    <w:abstractNumId w:val="12"/>
  </w:num>
  <w:num w:numId="9">
    <w:abstractNumId w:val="6"/>
  </w:num>
  <w:num w:numId="10">
    <w:abstractNumId w:val="2"/>
  </w:num>
  <w:num w:numId="11">
    <w:abstractNumId w:val="9"/>
  </w:num>
  <w:num w:numId="12">
    <w:abstractNumId w:val="3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jY0MDE2NzA3MTRU0lEKTi0uzszPAykwqgUAD85kL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Cancer Immunol Res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px2fevvfpvvdle5sey59w9z20pv25ftxdp5&quot;&gt;MDSC Suppression Paper Refernces&lt;record-ids&gt;&lt;item&gt;82&lt;/item&gt;&lt;item&gt;83&lt;/item&gt;&lt;item&gt;85&lt;/item&gt;&lt;item&gt;86&lt;/item&gt;&lt;item&gt;87&lt;/item&gt;&lt;item&gt;88&lt;/item&gt;&lt;item&gt;89&lt;/item&gt;&lt;item&gt;91&lt;/item&gt;&lt;item&gt;92&lt;/item&gt;&lt;item&gt;93&lt;/item&gt;&lt;item&gt;94&lt;/item&gt;&lt;item&gt;96&lt;/item&gt;&lt;item&gt;98&lt;/item&gt;&lt;item&gt;99&lt;/item&gt;&lt;item&gt;100&lt;/item&gt;&lt;item&gt;101&lt;/item&gt;&lt;item&gt;102&lt;/item&gt;&lt;item&gt;103&lt;/item&gt;&lt;item&gt;104&lt;/item&gt;&lt;item&gt;105&lt;/item&gt;&lt;item&gt;107&lt;/item&gt;&lt;item&gt;109&lt;/item&gt;&lt;item&gt;112&lt;/item&gt;&lt;item&gt;113&lt;/item&gt;&lt;item&gt;114&lt;/item&gt;&lt;item&gt;115&lt;/item&gt;&lt;item&gt;116&lt;/item&gt;&lt;item&gt;117&lt;/item&gt;&lt;item&gt;118&lt;/item&gt;&lt;item&gt;119&lt;/item&gt;&lt;item&gt;120&lt;/item&gt;&lt;item&gt;121&lt;/item&gt;&lt;item&gt;123&lt;/item&gt;&lt;item&gt;124&lt;/item&gt;&lt;item&gt;125&lt;/item&gt;&lt;item&gt;126&lt;/item&gt;&lt;item&gt;128&lt;/item&gt;&lt;item&gt;129&lt;/item&gt;&lt;item&gt;130&lt;/item&gt;&lt;item&gt;131&lt;/item&gt;&lt;/record-ids&gt;&lt;/item&gt;&lt;/Libraries&gt;"/>
  </w:docVars>
  <w:rsids>
    <w:rsidRoot w:val="00A80B49"/>
    <w:rsid w:val="00001E4F"/>
    <w:rsid w:val="000022DD"/>
    <w:rsid w:val="00002819"/>
    <w:rsid w:val="0000292B"/>
    <w:rsid w:val="00003463"/>
    <w:rsid w:val="00007018"/>
    <w:rsid w:val="00007A46"/>
    <w:rsid w:val="00011721"/>
    <w:rsid w:val="00011D4D"/>
    <w:rsid w:val="00011DF4"/>
    <w:rsid w:val="00013D04"/>
    <w:rsid w:val="00017716"/>
    <w:rsid w:val="00017E2F"/>
    <w:rsid w:val="000215D5"/>
    <w:rsid w:val="000250F7"/>
    <w:rsid w:val="00027076"/>
    <w:rsid w:val="00027745"/>
    <w:rsid w:val="000278BD"/>
    <w:rsid w:val="00032C84"/>
    <w:rsid w:val="00035923"/>
    <w:rsid w:val="00036D0C"/>
    <w:rsid w:val="00036FFE"/>
    <w:rsid w:val="00037A9B"/>
    <w:rsid w:val="00040D67"/>
    <w:rsid w:val="000413CE"/>
    <w:rsid w:val="00041704"/>
    <w:rsid w:val="00042A06"/>
    <w:rsid w:val="00044D0F"/>
    <w:rsid w:val="000452E5"/>
    <w:rsid w:val="000453D9"/>
    <w:rsid w:val="00046D2F"/>
    <w:rsid w:val="00047E32"/>
    <w:rsid w:val="0005018E"/>
    <w:rsid w:val="0005294B"/>
    <w:rsid w:val="00053E6B"/>
    <w:rsid w:val="00053F82"/>
    <w:rsid w:val="0005639E"/>
    <w:rsid w:val="00061183"/>
    <w:rsid w:val="00061E29"/>
    <w:rsid w:val="00062F5C"/>
    <w:rsid w:val="00063883"/>
    <w:rsid w:val="0006490A"/>
    <w:rsid w:val="000665BA"/>
    <w:rsid w:val="00066878"/>
    <w:rsid w:val="00070C95"/>
    <w:rsid w:val="000753FD"/>
    <w:rsid w:val="0007542A"/>
    <w:rsid w:val="0007709A"/>
    <w:rsid w:val="00081C68"/>
    <w:rsid w:val="00084044"/>
    <w:rsid w:val="00084F41"/>
    <w:rsid w:val="00085126"/>
    <w:rsid w:val="000857FC"/>
    <w:rsid w:val="0008755F"/>
    <w:rsid w:val="0009157A"/>
    <w:rsid w:val="00091F67"/>
    <w:rsid w:val="000920F1"/>
    <w:rsid w:val="00093448"/>
    <w:rsid w:val="000939CC"/>
    <w:rsid w:val="0009778E"/>
    <w:rsid w:val="00097BB6"/>
    <w:rsid w:val="000A1104"/>
    <w:rsid w:val="000A29D9"/>
    <w:rsid w:val="000A2C57"/>
    <w:rsid w:val="000A33C5"/>
    <w:rsid w:val="000A375A"/>
    <w:rsid w:val="000A385B"/>
    <w:rsid w:val="000A3E24"/>
    <w:rsid w:val="000A3EFB"/>
    <w:rsid w:val="000A471B"/>
    <w:rsid w:val="000A605A"/>
    <w:rsid w:val="000A6D27"/>
    <w:rsid w:val="000B0D28"/>
    <w:rsid w:val="000B400F"/>
    <w:rsid w:val="000B405D"/>
    <w:rsid w:val="000B7F9E"/>
    <w:rsid w:val="000C238D"/>
    <w:rsid w:val="000C2C95"/>
    <w:rsid w:val="000C38E4"/>
    <w:rsid w:val="000C3C65"/>
    <w:rsid w:val="000C3F87"/>
    <w:rsid w:val="000C40B9"/>
    <w:rsid w:val="000C4585"/>
    <w:rsid w:val="000C46F9"/>
    <w:rsid w:val="000C641A"/>
    <w:rsid w:val="000C6C5F"/>
    <w:rsid w:val="000D0EDA"/>
    <w:rsid w:val="000D14D2"/>
    <w:rsid w:val="000D1789"/>
    <w:rsid w:val="000D1C90"/>
    <w:rsid w:val="000D3190"/>
    <w:rsid w:val="000D5055"/>
    <w:rsid w:val="000D5D3C"/>
    <w:rsid w:val="000D6D44"/>
    <w:rsid w:val="000D70B7"/>
    <w:rsid w:val="000D762E"/>
    <w:rsid w:val="000E02F2"/>
    <w:rsid w:val="000E04DB"/>
    <w:rsid w:val="000E1374"/>
    <w:rsid w:val="000E1929"/>
    <w:rsid w:val="000E223E"/>
    <w:rsid w:val="000E4768"/>
    <w:rsid w:val="000E6DD6"/>
    <w:rsid w:val="000E7236"/>
    <w:rsid w:val="000E7D99"/>
    <w:rsid w:val="000F0288"/>
    <w:rsid w:val="000F081D"/>
    <w:rsid w:val="000F084B"/>
    <w:rsid w:val="000F0AFD"/>
    <w:rsid w:val="000F35F6"/>
    <w:rsid w:val="000F49C5"/>
    <w:rsid w:val="000F50D2"/>
    <w:rsid w:val="000F63EE"/>
    <w:rsid w:val="000F6668"/>
    <w:rsid w:val="000F7471"/>
    <w:rsid w:val="000F7EAB"/>
    <w:rsid w:val="00100A53"/>
    <w:rsid w:val="00101351"/>
    <w:rsid w:val="0010449B"/>
    <w:rsid w:val="001052AA"/>
    <w:rsid w:val="00107128"/>
    <w:rsid w:val="00111445"/>
    <w:rsid w:val="001133E0"/>
    <w:rsid w:val="00114E16"/>
    <w:rsid w:val="0011516B"/>
    <w:rsid w:val="001215AA"/>
    <w:rsid w:val="0012164B"/>
    <w:rsid w:val="00122E3E"/>
    <w:rsid w:val="00123D4D"/>
    <w:rsid w:val="00125BC0"/>
    <w:rsid w:val="00126F44"/>
    <w:rsid w:val="001272EE"/>
    <w:rsid w:val="0013228E"/>
    <w:rsid w:val="00132F98"/>
    <w:rsid w:val="00135017"/>
    <w:rsid w:val="00135064"/>
    <w:rsid w:val="00135CF5"/>
    <w:rsid w:val="0013721E"/>
    <w:rsid w:val="00137AEF"/>
    <w:rsid w:val="00140381"/>
    <w:rsid w:val="0014347E"/>
    <w:rsid w:val="00143CA6"/>
    <w:rsid w:val="00143DA6"/>
    <w:rsid w:val="001446E2"/>
    <w:rsid w:val="00145742"/>
    <w:rsid w:val="0014575C"/>
    <w:rsid w:val="00145D8D"/>
    <w:rsid w:val="00146B94"/>
    <w:rsid w:val="001474BE"/>
    <w:rsid w:val="00147E8F"/>
    <w:rsid w:val="001509FE"/>
    <w:rsid w:val="00150C5E"/>
    <w:rsid w:val="00151047"/>
    <w:rsid w:val="00151A24"/>
    <w:rsid w:val="00151A49"/>
    <w:rsid w:val="00154348"/>
    <w:rsid w:val="0015567C"/>
    <w:rsid w:val="0015658A"/>
    <w:rsid w:val="00156719"/>
    <w:rsid w:val="0016412E"/>
    <w:rsid w:val="0016461A"/>
    <w:rsid w:val="00165C0D"/>
    <w:rsid w:val="00166A67"/>
    <w:rsid w:val="0017009A"/>
    <w:rsid w:val="00171F53"/>
    <w:rsid w:val="00176244"/>
    <w:rsid w:val="0017685A"/>
    <w:rsid w:val="0017689E"/>
    <w:rsid w:val="0018027B"/>
    <w:rsid w:val="001826CF"/>
    <w:rsid w:val="00184B7B"/>
    <w:rsid w:val="00185456"/>
    <w:rsid w:val="00185AC8"/>
    <w:rsid w:val="0019062D"/>
    <w:rsid w:val="00192765"/>
    <w:rsid w:val="001945D3"/>
    <w:rsid w:val="00194C7F"/>
    <w:rsid w:val="00196A26"/>
    <w:rsid w:val="001A178F"/>
    <w:rsid w:val="001A189D"/>
    <w:rsid w:val="001A5E34"/>
    <w:rsid w:val="001A5FE3"/>
    <w:rsid w:val="001A6E24"/>
    <w:rsid w:val="001B0103"/>
    <w:rsid w:val="001B0E03"/>
    <w:rsid w:val="001B71DC"/>
    <w:rsid w:val="001B7990"/>
    <w:rsid w:val="001B7EE2"/>
    <w:rsid w:val="001C2829"/>
    <w:rsid w:val="001C4284"/>
    <w:rsid w:val="001C4D5C"/>
    <w:rsid w:val="001C6E89"/>
    <w:rsid w:val="001D1590"/>
    <w:rsid w:val="001D215C"/>
    <w:rsid w:val="001D3A00"/>
    <w:rsid w:val="001D3BAE"/>
    <w:rsid w:val="001D404E"/>
    <w:rsid w:val="001D488D"/>
    <w:rsid w:val="001D48DD"/>
    <w:rsid w:val="001D7851"/>
    <w:rsid w:val="001E0DF1"/>
    <w:rsid w:val="001E31B0"/>
    <w:rsid w:val="001E44C2"/>
    <w:rsid w:val="001E526E"/>
    <w:rsid w:val="001E61E5"/>
    <w:rsid w:val="001F2CCD"/>
    <w:rsid w:val="001F40FB"/>
    <w:rsid w:val="001F4600"/>
    <w:rsid w:val="001F61FA"/>
    <w:rsid w:val="001F72D0"/>
    <w:rsid w:val="0020026D"/>
    <w:rsid w:val="00201977"/>
    <w:rsid w:val="00201CE4"/>
    <w:rsid w:val="0020264E"/>
    <w:rsid w:val="002049E5"/>
    <w:rsid w:val="00206E4E"/>
    <w:rsid w:val="00207B8E"/>
    <w:rsid w:val="00211723"/>
    <w:rsid w:val="00212679"/>
    <w:rsid w:val="002126E8"/>
    <w:rsid w:val="00212F76"/>
    <w:rsid w:val="00213917"/>
    <w:rsid w:val="002155FD"/>
    <w:rsid w:val="00217B0E"/>
    <w:rsid w:val="002202E0"/>
    <w:rsid w:val="00220B61"/>
    <w:rsid w:val="002213A9"/>
    <w:rsid w:val="0022322B"/>
    <w:rsid w:val="002255E1"/>
    <w:rsid w:val="00225963"/>
    <w:rsid w:val="0022688D"/>
    <w:rsid w:val="00230744"/>
    <w:rsid w:val="0023120E"/>
    <w:rsid w:val="00231779"/>
    <w:rsid w:val="00231897"/>
    <w:rsid w:val="00232236"/>
    <w:rsid w:val="00232C14"/>
    <w:rsid w:val="00232F3F"/>
    <w:rsid w:val="002346F2"/>
    <w:rsid w:val="002464CD"/>
    <w:rsid w:val="00246A38"/>
    <w:rsid w:val="00247596"/>
    <w:rsid w:val="00247862"/>
    <w:rsid w:val="00250AAF"/>
    <w:rsid w:val="00251874"/>
    <w:rsid w:val="00251F3F"/>
    <w:rsid w:val="0025287E"/>
    <w:rsid w:val="00253A2D"/>
    <w:rsid w:val="002556B0"/>
    <w:rsid w:val="00255A21"/>
    <w:rsid w:val="0026142A"/>
    <w:rsid w:val="00262713"/>
    <w:rsid w:val="00265370"/>
    <w:rsid w:val="002656DE"/>
    <w:rsid w:val="0027041A"/>
    <w:rsid w:val="00270825"/>
    <w:rsid w:val="00271140"/>
    <w:rsid w:val="00273199"/>
    <w:rsid w:val="0027374D"/>
    <w:rsid w:val="00275D0C"/>
    <w:rsid w:val="00276BE9"/>
    <w:rsid w:val="00280DA9"/>
    <w:rsid w:val="002816F8"/>
    <w:rsid w:val="00281A5F"/>
    <w:rsid w:val="00283763"/>
    <w:rsid w:val="002843D7"/>
    <w:rsid w:val="00284514"/>
    <w:rsid w:val="002901CC"/>
    <w:rsid w:val="002906FB"/>
    <w:rsid w:val="00292D03"/>
    <w:rsid w:val="00295DB1"/>
    <w:rsid w:val="0029705A"/>
    <w:rsid w:val="002975E3"/>
    <w:rsid w:val="002A06C9"/>
    <w:rsid w:val="002A3B9C"/>
    <w:rsid w:val="002A4521"/>
    <w:rsid w:val="002A4941"/>
    <w:rsid w:val="002A503F"/>
    <w:rsid w:val="002A593D"/>
    <w:rsid w:val="002A680D"/>
    <w:rsid w:val="002A7C31"/>
    <w:rsid w:val="002B195B"/>
    <w:rsid w:val="002B2E70"/>
    <w:rsid w:val="002B68CF"/>
    <w:rsid w:val="002C0554"/>
    <w:rsid w:val="002C0FB3"/>
    <w:rsid w:val="002C1480"/>
    <w:rsid w:val="002C1F4F"/>
    <w:rsid w:val="002C2083"/>
    <w:rsid w:val="002C36E9"/>
    <w:rsid w:val="002C3E3F"/>
    <w:rsid w:val="002C5A1B"/>
    <w:rsid w:val="002C5FCF"/>
    <w:rsid w:val="002C6027"/>
    <w:rsid w:val="002D145A"/>
    <w:rsid w:val="002D2947"/>
    <w:rsid w:val="002D5D40"/>
    <w:rsid w:val="002D7A7B"/>
    <w:rsid w:val="002E0C67"/>
    <w:rsid w:val="002E2072"/>
    <w:rsid w:val="002E4B53"/>
    <w:rsid w:val="002E549B"/>
    <w:rsid w:val="002E5946"/>
    <w:rsid w:val="002E6EDB"/>
    <w:rsid w:val="002E6F8A"/>
    <w:rsid w:val="002F1B19"/>
    <w:rsid w:val="002F236B"/>
    <w:rsid w:val="002F322F"/>
    <w:rsid w:val="002F5B4F"/>
    <w:rsid w:val="002F64E2"/>
    <w:rsid w:val="002F7D7F"/>
    <w:rsid w:val="002F7EB4"/>
    <w:rsid w:val="002F7FE9"/>
    <w:rsid w:val="003013ED"/>
    <w:rsid w:val="00302BC3"/>
    <w:rsid w:val="00303626"/>
    <w:rsid w:val="00306300"/>
    <w:rsid w:val="003076CA"/>
    <w:rsid w:val="00307A9C"/>
    <w:rsid w:val="00307FE0"/>
    <w:rsid w:val="00310780"/>
    <w:rsid w:val="003108CA"/>
    <w:rsid w:val="00311E69"/>
    <w:rsid w:val="0031484F"/>
    <w:rsid w:val="00316AD7"/>
    <w:rsid w:val="003176DF"/>
    <w:rsid w:val="0032043E"/>
    <w:rsid w:val="00320AE6"/>
    <w:rsid w:val="00321185"/>
    <w:rsid w:val="003212BC"/>
    <w:rsid w:val="00324D60"/>
    <w:rsid w:val="003252EF"/>
    <w:rsid w:val="003253E3"/>
    <w:rsid w:val="00326F00"/>
    <w:rsid w:val="0033098F"/>
    <w:rsid w:val="00330B86"/>
    <w:rsid w:val="00332D24"/>
    <w:rsid w:val="003330A6"/>
    <w:rsid w:val="00334C59"/>
    <w:rsid w:val="003353D7"/>
    <w:rsid w:val="00345A80"/>
    <w:rsid w:val="00345B1E"/>
    <w:rsid w:val="00346844"/>
    <w:rsid w:val="00347A43"/>
    <w:rsid w:val="00350502"/>
    <w:rsid w:val="00350706"/>
    <w:rsid w:val="00351364"/>
    <w:rsid w:val="00352AB8"/>
    <w:rsid w:val="00352E2A"/>
    <w:rsid w:val="00361358"/>
    <w:rsid w:val="0036249B"/>
    <w:rsid w:val="00366BEF"/>
    <w:rsid w:val="00370B25"/>
    <w:rsid w:val="00372899"/>
    <w:rsid w:val="00373145"/>
    <w:rsid w:val="00373ACA"/>
    <w:rsid w:val="00373BEE"/>
    <w:rsid w:val="003751EB"/>
    <w:rsid w:val="00377A98"/>
    <w:rsid w:val="003802B5"/>
    <w:rsid w:val="00382336"/>
    <w:rsid w:val="00382A35"/>
    <w:rsid w:val="003835D1"/>
    <w:rsid w:val="00383F90"/>
    <w:rsid w:val="00384633"/>
    <w:rsid w:val="00384BD0"/>
    <w:rsid w:val="00385A56"/>
    <w:rsid w:val="00386110"/>
    <w:rsid w:val="00387514"/>
    <w:rsid w:val="00392223"/>
    <w:rsid w:val="00393253"/>
    <w:rsid w:val="003935C2"/>
    <w:rsid w:val="00393DB0"/>
    <w:rsid w:val="00394E54"/>
    <w:rsid w:val="00395BB8"/>
    <w:rsid w:val="00396C95"/>
    <w:rsid w:val="00397981"/>
    <w:rsid w:val="003A0098"/>
    <w:rsid w:val="003A0335"/>
    <w:rsid w:val="003A24CF"/>
    <w:rsid w:val="003A35F3"/>
    <w:rsid w:val="003A3D43"/>
    <w:rsid w:val="003A4839"/>
    <w:rsid w:val="003A52D9"/>
    <w:rsid w:val="003B056F"/>
    <w:rsid w:val="003B059A"/>
    <w:rsid w:val="003B0F6C"/>
    <w:rsid w:val="003B10CC"/>
    <w:rsid w:val="003B1D08"/>
    <w:rsid w:val="003B2211"/>
    <w:rsid w:val="003B43A3"/>
    <w:rsid w:val="003B69B9"/>
    <w:rsid w:val="003B7105"/>
    <w:rsid w:val="003C043A"/>
    <w:rsid w:val="003C08A6"/>
    <w:rsid w:val="003C0DF6"/>
    <w:rsid w:val="003C4D1C"/>
    <w:rsid w:val="003C5E9B"/>
    <w:rsid w:val="003C6543"/>
    <w:rsid w:val="003D1827"/>
    <w:rsid w:val="003D2725"/>
    <w:rsid w:val="003D31DD"/>
    <w:rsid w:val="003D61C0"/>
    <w:rsid w:val="003D6E7B"/>
    <w:rsid w:val="003D78A2"/>
    <w:rsid w:val="003E15EF"/>
    <w:rsid w:val="003E241F"/>
    <w:rsid w:val="003E3664"/>
    <w:rsid w:val="003E3854"/>
    <w:rsid w:val="003E39E0"/>
    <w:rsid w:val="003E4F39"/>
    <w:rsid w:val="003E6A16"/>
    <w:rsid w:val="003E7088"/>
    <w:rsid w:val="003E7D00"/>
    <w:rsid w:val="003F0255"/>
    <w:rsid w:val="003F27AB"/>
    <w:rsid w:val="003F4814"/>
    <w:rsid w:val="003F54F0"/>
    <w:rsid w:val="003F57A0"/>
    <w:rsid w:val="003F5B3C"/>
    <w:rsid w:val="003F7919"/>
    <w:rsid w:val="003F799D"/>
    <w:rsid w:val="00401766"/>
    <w:rsid w:val="00401D8A"/>
    <w:rsid w:val="004035F0"/>
    <w:rsid w:val="00407A23"/>
    <w:rsid w:val="00410033"/>
    <w:rsid w:val="004104DF"/>
    <w:rsid w:val="0041271E"/>
    <w:rsid w:val="00412BC0"/>
    <w:rsid w:val="00413EDC"/>
    <w:rsid w:val="004179C4"/>
    <w:rsid w:val="00417E63"/>
    <w:rsid w:val="004203C4"/>
    <w:rsid w:val="00421A34"/>
    <w:rsid w:val="00425DAF"/>
    <w:rsid w:val="00426F9F"/>
    <w:rsid w:val="00426FF4"/>
    <w:rsid w:val="0042717E"/>
    <w:rsid w:val="00430C58"/>
    <w:rsid w:val="00430DA3"/>
    <w:rsid w:val="00430F3D"/>
    <w:rsid w:val="00431FCD"/>
    <w:rsid w:val="00432B52"/>
    <w:rsid w:val="004330FF"/>
    <w:rsid w:val="00435803"/>
    <w:rsid w:val="00436289"/>
    <w:rsid w:val="004413AA"/>
    <w:rsid w:val="004436B9"/>
    <w:rsid w:val="00444B63"/>
    <w:rsid w:val="00445BC8"/>
    <w:rsid w:val="0044780C"/>
    <w:rsid w:val="004478E7"/>
    <w:rsid w:val="00447907"/>
    <w:rsid w:val="00447F10"/>
    <w:rsid w:val="004501BB"/>
    <w:rsid w:val="00451CC0"/>
    <w:rsid w:val="004558D9"/>
    <w:rsid w:val="00456671"/>
    <w:rsid w:val="0045678A"/>
    <w:rsid w:val="00457041"/>
    <w:rsid w:val="004578A6"/>
    <w:rsid w:val="00457FC4"/>
    <w:rsid w:val="00461CA2"/>
    <w:rsid w:val="004621EA"/>
    <w:rsid w:val="00462D03"/>
    <w:rsid w:val="00464072"/>
    <w:rsid w:val="00464875"/>
    <w:rsid w:val="00465CC2"/>
    <w:rsid w:val="0047019A"/>
    <w:rsid w:val="0047560C"/>
    <w:rsid w:val="0047779F"/>
    <w:rsid w:val="0048532F"/>
    <w:rsid w:val="00485F19"/>
    <w:rsid w:val="004860AA"/>
    <w:rsid w:val="00486A45"/>
    <w:rsid w:val="00487F0E"/>
    <w:rsid w:val="004914A2"/>
    <w:rsid w:val="004926C9"/>
    <w:rsid w:val="00492EA2"/>
    <w:rsid w:val="004930A9"/>
    <w:rsid w:val="004950EE"/>
    <w:rsid w:val="00495BA5"/>
    <w:rsid w:val="00497524"/>
    <w:rsid w:val="004977BF"/>
    <w:rsid w:val="004A3180"/>
    <w:rsid w:val="004A42F0"/>
    <w:rsid w:val="004A477D"/>
    <w:rsid w:val="004A5ED6"/>
    <w:rsid w:val="004A7312"/>
    <w:rsid w:val="004A7617"/>
    <w:rsid w:val="004B0605"/>
    <w:rsid w:val="004B2AD3"/>
    <w:rsid w:val="004B48EB"/>
    <w:rsid w:val="004B4CDD"/>
    <w:rsid w:val="004B7FDD"/>
    <w:rsid w:val="004C11D2"/>
    <w:rsid w:val="004C38D7"/>
    <w:rsid w:val="004C482B"/>
    <w:rsid w:val="004D1D30"/>
    <w:rsid w:val="004D3BC2"/>
    <w:rsid w:val="004D52FD"/>
    <w:rsid w:val="004D543B"/>
    <w:rsid w:val="004E007A"/>
    <w:rsid w:val="004E15C4"/>
    <w:rsid w:val="004E4F58"/>
    <w:rsid w:val="004E5088"/>
    <w:rsid w:val="004E5747"/>
    <w:rsid w:val="004E5857"/>
    <w:rsid w:val="004E7BFC"/>
    <w:rsid w:val="004E7EBB"/>
    <w:rsid w:val="004F06A7"/>
    <w:rsid w:val="004F162D"/>
    <w:rsid w:val="004F3248"/>
    <w:rsid w:val="004F3956"/>
    <w:rsid w:val="004F5159"/>
    <w:rsid w:val="004F5B00"/>
    <w:rsid w:val="004F71C8"/>
    <w:rsid w:val="004F75B0"/>
    <w:rsid w:val="004F7B19"/>
    <w:rsid w:val="00500E6E"/>
    <w:rsid w:val="00502052"/>
    <w:rsid w:val="00503021"/>
    <w:rsid w:val="005052BA"/>
    <w:rsid w:val="00506FF8"/>
    <w:rsid w:val="00512A39"/>
    <w:rsid w:val="0051324C"/>
    <w:rsid w:val="005142DC"/>
    <w:rsid w:val="005148B0"/>
    <w:rsid w:val="00515CD0"/>
    <w:rsid w:val="005176CC"/>
    <w:rsid w:val="0052047E"/>
    <w:rsid w:val="005229D7"/>
    <w:rsid w:val="00523A5D"/>
    <w:rsid w:val="00524D0B"/>
    <w:rsid w:val="00526658"/>
    <w:rsid w:val="00527C72"/>
    <w:rsid w:val="00530E7C"/>
    <w:rsid w:val="005329C2"/>
    <w:rsid w:val="005346CA"/>
    <w:rsid w:val="00534835"/>
    <w:rsid w:val="00536D16"/>
    <w:rsid w:val="005374A7"/>
    <w:rsid w:val="00537890"/>
    <w:rsid w:val="00537FDE"/>
    <w:rsid w:val="00540A8D"/>
    <w:rsid w:val="00542963"/>
    <w:rsid w:val="005436F0"/>
    <w:rsid w:val="00547546"/>
    <w:rsid w:val="00547A03"/>
    <w:rsid w:val="005501AC"/>
    <w:rsid w:val="00550A3B"/>
    <w:rsid w:val="005513F2"/>
    <w:rsid w:val="00552B66"/>
    <w:rsid w:val="005542F4"/>
    <w:rsid w:val="005543AD"/>
    <w:rsid w:val="00555A3F"/>
    <w:rsid w:val="00556675"/>
    <w:rsid w:val="00557286"/>
    <w:rsid w:val="005576A5"/>
    <w:rsid w:val="00560A89"/>
    <w:rsid w:val="00563E34"/>
    <w:rsid w:val="00565CE1"/>
    <w:rsid w:val="00566AFE"/>
    <w:rsid w:val="00570ECC"/>
    <w:rsid w:val="005712A9"/>
    <w:rsid w:val="00571D00"/>
    <w:rsid w:val="0057237F"/>
    <w:rsid w:val="005745BA"/>
    <w:rsid w:val="00576AA4"/>
    <w:rsid w:val="005776DF"/>
    <w:rsid w:val="00577B62"/>
    <w:rsid w:val="00577D2A"/>
    <w:rsid w:val="005840D3"/>
    <w:rsid w:val="0058434E"/>
    <w:rsid w:val="00586AEC"/>
    <w:rsid w:val="00586B86"/>
    <w:rsid w:val="00586F21"/>
    <w:rsid w:val="00591FED"/>
    <w:rsid w:val="00592AAD"/>
    <w:rsid w:val="00593AFA"/>
    <w:rsid w:val="00593F7F"/>
    <w:rsid w:val="00597757"/>
    <w:rsid w:val="005A11AB"/>
    <w:rsid w:val="005A29BF"/>
    <w:rsid w:val="005A34F0"/>
    <w:rsid w:val="005A3BBA"/>
    <w:rsid w:val="005A4309"/>
    <w:rsid w:val="005A4FDE"/>
    <w:rsid w:val="005A6C5F"/>
    <w:rsid w:val="005A71C0"/>
    <w:rsid w:val="005A7505"/>
    <w:rsid w:val="005B0C92"/>
    <w:rsid w:val="005B351A"/>
    <w:rsid w:val="005B36A9"/>
    <w:rsid w:val="005B4CBB"/>
    <w:rsid w:val="005B5D6D"/>
    <w:rsid w:val="005B7C11"/>
    <w:rsid w:val="005C3F0D"/>
    <w:rsid w:val="005C552A"/>
    <w:rsid w:val="005C5E13"/>
    <w:rsid w:val="005C662F"/>
    <w:rsid w:val="005C7694"/>
    <w:rsid w:val="005D09B1"/>
    <w:rsid w:val="005D1435"/>
    <w:rsid w:val="005D160F"/>
    <w:rsid w:val="005D163D"/>
    <w:rsid w:val="005D1DBB"/>
    <w:rsid w:val="005D2995"/>
    <w:rsid w:val="005D46C9"/>
    <w:rsid w:val="005D4A75"/>
    <w:rsid w:val="005D4BB8"/>
    <w:rsid w:val="005D5883"/>
    <w:rsid w:val="005D5CED"/>
    <w:rsid w:val="005D6A0F"/>
    <w:rsid w:val="005D7015"/>
    <w:rsid w:val="005D7B0B"/>
    <w:rsid w:val="005E0145"/>
    <w:rsid w:val="005E0AE8"/>
    <w:rsid w:val="005E1996"/>
    <w:rsid w:val="005E3105"/>
    <w:rsid w:val="005E439B"/>
    <w:rsid w:val="005E5AB3"/>
    <w:rsid w:val="005E5AF6"/>
    <w:rsid w:val="005E61D4"/>
    <w:rsid w:val="005E676A"/>
    <w:rsid w:val="005F0162"/>
    <w:rsid w:val="005F0A2B"/>
    <w:rsid w:val="005F0E87"/>
    <w:rsid w:val="005F3FBA"/>
    <w:rsid w:val="005F448F"/>
    <w:rsid w:val="005F6FD3"/>
    <w:rsid w:val="005F764E"/>
    <w:rsid w:val="005F7FCB"/>
    <w:rsid w:val="006019CA"/>
    <w:rsid w:val="006055D1"/>
    <w:rsid w:val="00605836"/>
    <w:rsid w:val="00606646"/>
    <w:rsid w:val="00606B32"/>
    <w:rsid w:val="00606F87"/>
    <w:rsid w:val="0061012D"/>
    <w:rsid w:val="0061089A"/>
    <w:rsid w:val="00610BA9"/>
    <w:rsid w:val="00612B38"/>
    <w:rsid w:val="006137D6"/>
    <w:rsid w:val="00613C50"/>
    <w:rsid w:val="0061480F"/>
    <w:rsid w:val="0061700F"/>
    <w:rsid w:val="00621E45"/>
    <w:rsid w:val="0062207C"/>
    <w:rsid w:val="00623DB5"/>
    <w:rsid w:val="006245DC"/>
    <w:rsid w:val="0062483B"/>
    <w:rsid w:val="00624C27"/>
    <w:rsid w:val="00625EEE"/>
    <w:rsid w:val="006264FF"/>
    <w:rsid w:val="0063294A"/>
    <w:rsid w:val="006333B2"/>
    <w:rsid w:val="00636AF8"/>
    <w:rsid w:val="00636EE4"/>
    <w:rsid w:val="00637622"/>
    <w:rsid w:val="006406C4"/>
    <w:rsid w:val="00640DD6"/>
    <w:rsid w:val="00641F76"/>
    <w:rsid w:val="0064466A"/>
    <w:rsid w:val="00647198"/>
    <w:rsid w:val="006522EA"/>
    <w:rsid w:val="006537DA"/>
    <w:rsid w:val="00655802"/>
    <w:rsid w:val="006565E1"/>
    <w:rsid w:val="006600EB"/>
    <w:rsid w:val="006614EE"/>
    <w:rsid w:val="00661690"/>
    <w:rsid w:val="00661E6C"/>
    <w:rsid w:val="00662CB6"/>
    <w:rsid w:val="00662ECF"/>
    <w:rsid w:val="00665F4F"/>
    <w:rsid w:val="00666A84"/>
    <w:rsid w:val="006671FD"/>
    <w:rsid w:val="00667391"/>
    <w:rsid w:val="0066749B"/>
    <w:rsid w:val="006674EA"/>
    <w:rsid w:val="00667D33"/>
    <w:rsid w:val="00670299"/>
    <w:rsid w:val="00670F19"/>
    <w:rsid w:val="006724B9"/>
    <w:rsid w:val="00672C57"/>
    <w:rsid w:val="0067372F"/>
    <w:rsid w:val="00673AD1"/>
    <w:rsid w:val="00675973"/>
    <w:rsid w:val="006815FA"/>
    <w:rsid w:val="00681C56"/>
    <w:rsid w:val="00682BA9"/>
    <w:rsid w:val="00683285"/>
    <w:rsid w:val="0068589A"/>
    <w:rsid w:val="006914E4"/>
    <w:rsid w:val="00691712"/>
    <w:rsid w:val="006950D0"/>
    <w:rsid w:val="006976EB"/>
    <w:rsid w:val="006A02F0"/>
    <w:rsid w:val="006A0639"/>
    <w:rsid w:val="006A15EB"/>
    <w:rsid w:val="006A2D76"/>
    <w:rsid w:val="006A5236"/>
    <w:rsid w:val="006A6560"/>
    <w:rsid w:val="006A6ABE"/>
    <w:rsid w:val="006B04B9"/>
    <w:rsid w:val="006B102F"/>
    <w:rsid w:val="006B113A"/>
    <w:rsid w:val="006B687D"/>
    <w:rsid w:val="006C042B"/>
    <w:rsid w:val="006C04A8"/>
    <w:rsid w:val="006C10EC"/>
    <w:rsid w:val="006C1186"/>
    <w:rsid w:val="006C16A3"/>
    <w:rsid w:val="006C2364"/>
    <w:rsid w:val="006C2F74"/>
    <w:rsid w:val="006C32BF"/>
    <w:rsid w:val="006C668B"/>
    <w:rsid w:val="006C79C4"/>
    <w:rsid w:val="006D3381"/>
    <w:rsid w:val="006D340D"/>
    <w:rsid w:val="006D45F7"/>
    <w:rsid w:val="006D669A"/>
    <w:rsid w:val="006D6DBC"/>
    <w:rsid w:val="006D75FD"/>
    <w:rsid w:val="006D7BC6"/>
    <w:rsid w:val="006E0315"/>
    <w:rsid w:val="006E03C2"/>
    <w:rsid w:val="006E308A"/>
    <w:rsid w:val="006E39D1"/>
    <w:rsid w:val="006E5FE0"/>
    <w:rsid w:val="006E72A9"/>
    <w:rsid w:val="006E7B8F"/>
    <w:rsid w:val="006F0231"/>
    <w:rsid w:val="006F2B82"/>
    <w:rsid w:val="006F3539"/>
    <w:rsid w:val="006F3CE6"/>
    <w:rsid w:val="006F435A"/>
    <w:rsid w:val="006F5DCA"/>
    <w:rsid w:val="006F61DC"/>
    <w:rsid w:val="006F6EE6"/>
    <w:rsid w:val="00701FED"/>
    <w:rsid w:val="00706200"/>
    <w:rsid w:val="0071081B"/>
    <w:rsid w:val="00711239"/>
    <w:rsid w:val="00711B23"/>
    <w:rsid w:val="00712162"/>
    <w:rsid w:val="00712F74"/>
    <w:rsid w:val="00713494"/>
    <w:rsid w:val="00714CF9"/>
    <w:rsid w:val="007156BC"/>
    <w:rsid w:val="00720204"/>
    <w:rsid w:val="007209CB"/>
    <w:rsid w:val="007209F7"/>
    <w:rsid w:val="00721863"/>
    <w:rsid w:val="00723DF8"/>
    <w:rsid w:val="0073053F"/>
    <w:rsid w:val="00730CAB"/>
    <w:rsid w:val="00732A9C"/>
    <w:rsid w:val="007373A2"/>
    <w:rsid w:val="00740840"/>
    <w:rsid w:val="00742F24"/>
    <w:rsid w:val="00743D12"/>
    <w:rsid w:val="00744BB8"/>
    <w:rsid w:val="007450B3"/>
    <w:rsid w:val="00754344"/>
    <w:rsid w:val="00754961"/>
    <w:rsid w:val="00754FD4"/>
    <w:rsid w:val="00755176"/>
    <w:rsid w:val="007553A1"/>
    <w:rsid w:val="00756024"/>
    <w:rsid w:val="007577E1"/>
    <w:rsid w:val="007648A3"/>
    <w:rsid w:val="00764E6D"/>
    <w:rsid w:val="007654B3"/>
    <w:rsid w:val="00766797"/>
    <w:rsid w:val="00770F4A"/>
    <w:rsid w:val="00771635"/>
    <w:rsid w:val="007716EE"/>
    <w:rsid w:val="007746C6"/>
    <w:rsid w:val="00774942"/>
    <w:rsid w:val="007758E4"/>
    <w:rsid w:val="00775D2D"/>
    <w:rsid w:val="00776306"/>
    <w:rsid w:val="00776AEA"/>
    <w:rsid w:val="00782E73"/>
    <w:rsid w:val="00783515"/>
    <w:rsid w:val="00784187"/>
    <w:rsid w:val="00784B38"/>
    <w:rsid w:val="00784F3C"/>
    <w:rsid w:val="00786728"/>
    <w:rsid w:val="0078723D"/>
    <w:rsid w:val="0078760D"/>
    <w:rsid w:val="00790BFC"/>
    <w:rsid w:val="00792E6D"/>
    <w:rsid w:val="00793DA5"/>
    <w:rsid w:val="00795A58"/>
    <w:rsid w:val="007A0E2B"/>
    <w:rsid w:val="007A26B7"/>
    <w:rsid w:val="007A2943"/>
    <w:rsid w:val="007A46AC"/>
    <w:rsid w:val="007A4F93"/>
    <w:rsid w:val="007A5F47"/>
    <w:rsid w:val="007A6CAB"/>
    <w:rsid w:val="007B09E6"/>
    <w:rsid w:val="007B0DE4"/>
    <w:rsid w:val="007B1D92"/>
    <w:rsid w:val="007B36A8"/>
    <w:rsid w:val="007B48A8"/>
    <w:rsid w:val="007B5241"/>
    <w:rsid w:val="007B6005"/>
    <w:rsid w:val="007B6913"/>
    <w:rsid w:val="007B69A8"/>
    <w:rsid w:val="007B7C94"/>
    <w:rsid w:val="007C0F4F"/>
    <w:rsid w:val="007C309A"/>
    <w:rsid w:val="007C5945"/>
    <w:rsid w:val="007C5AE6"/>
    <w:rsid w:val="007C7072"/>
    <w:rsid w:val="007C7842"/>
    <w:rsid w:val="007C7B3E"/>
    <w:rsid w:val="007D14C1"/>
    <w:rsid w:val="007D1A40"/>
    <w:rsid w:val="007D1C17"/>
    <w:rsid w:val="007D2F58"/>
    <w:rsid w:val="007D4EB3"/>
    <w:rsid w:val="007D5EEC"/>
    <w:rsid w:val="007D6708"/>
    <w:rsid w:val="007D732A"/>
    <w:rsid w:val="007D7B4C"/>
    <w:rsid w:val="007D7B6C"/>
    <w:rsid w:val="007E0658"/>
    <w:rsid w:val="007E0E01"/>
    <w:rsid w:val="007E0F2C"/>
    <w:rsid w:val="007E0F98"/>
    <w:rsid w:val="007E16A2"/>
    <w:rsid w:val="007E1D7A"/>
    <w:rsid w:val="007E3CE2"/>
    <w:rsid w:val="007E3DDE"/>
    <w:rsid w:val="007E605D"/>
    <w:rsid w:val="007E60C7"/>
    <w:rsid w:val="007E774C"/>
    <w:rsid w:val="007F02A4"/>
    <w:rsid w:val="007F2456"/>
    <w:rsid w:val="007F4E03"/>
    <w:rsid w:val="007F6B45"/>
    <w:rsid w:val="007F6BCB"/>
    <w:rsid w:val="007F6CE5"/>
    <w:rsid w:val="00800762"/>
    <w:rsid w:val="00801603"/>
    <w:rsid w:val="00803ECF"/>
    <w:rsid w:val="008045FA"/>
    <w:rsid w:val="00807AA5"/>
    <w:rsid w:val="00810BBE"/>
    <w:rsid w:val="00811447"/>
    <w:rsid w:val="008134D0"/>
    <w:rsid w:val="00813CDA"/>
    <w:rsid w:val="008205E1"/>
    <w:rsid w:val="00820741"/>
    <w:rsid w:val="008214C6"/>
    <w:rsid w:val="008218F5"/>
    <w:rsid w:val="008238EF"/>
    <w:rsid w:val="00825322"/>
    <w:rsid w:val="00830902"/>
    <w:rsid w:val="0083138D"/>
    <w:rsid w:val="00831AE9"/>
    <w:rsid w:val="00831BC5"/>
    <w:rsid w:val="008347FB"/>
    <w:rsid w:val="0083663B"/>
    <w:rsid w:val="00837908"/>
    <w:rsid w:val="0084108D"/>
    <w:rsid w:val="00843902"/>
    <w:rsid w:val="00843DF0"/>
    <w:rsid w:val="008441A9"/>
    <w:rsid w:val="00846443"/>
    <w:rsid w:val="0084658C"/>
    <w:rsid w:val="008510E5"/>
    <w:rsid w:val="0085198F"/>
    <w:rsid w:val="00855CFF"/>
    <w:rsid w:val="00856013"/>
    <w:rsid w:val="00856CCF"/>
    <w:rsid w:val="00857C56"/>
    <w:rsid w:val="0086020F"/>
    <w:rsid w:val="008620D5"/>
    <w:rsid w:val="0086259B"/>
    <w:rsid w:val="00863BE4"/>
    <w:rsid w:val="00866D6B"/>
    <w:rsid w:val="00867008"/>
    <w:rsid w:val="00870CA0"/>
    <w:rsid w:val="00871C4F"/>
    <w:rsid w:val="0087421A"/>
    <w:rsid w:val="00874D76"/>
    <w:rsid w:val="00874DE5"/>
    <w:rsid w:val="0087757E"/>
    <w:rsid w:val="00880BF4"/>
    <w:rsid w:val="0088102E"/>
    <w:rsid w:val="00881A0C"/>
    <w:rsid w:val="0088292E"/>
    <w:rsid w:val="008832BC"/>
    <w:rsid w:val="00883AB6"/>
    <w:rsid w:val="00883D76"/>
    <w:rsid w:val="008841BE"/>
    <w:rsid w:val="0088677E"/>
    <w:rsid w:val="00887658"/>
    <w:rsid w:val="0089018A"/>
    <w:rsid w:val="00890596"/>
    <w:rsid w:val="008909E5"/>
    <w:rsid w:val="00890E7E"/>
    <w:rsid w:val="008918D5"/>
    <w:rsid w:val="00891B7D"/>
    <w:rsid w:val="00894814"/>
    <w:rsid w:val="00894893"/>
    <w:rsid w:val="0089581D"/>
    <w:rsid w:val="00896EA7"/>
    <w:rsid w:val="00897B2F"/>
    <w:rsid w:val="008A2D6C"/>
    <w:rsid w:val="008A4E06"/>
    <w:rsid w:val="008A5527"/>
    <w:rsid w:val="008A6AA9"/>
    <w:rsid w:val="008A7EDA"/>
    <w:rsid w:val="008B1658"/>
    <w:rsid w:val="008B3165"/>
    <w:rsid w:val="008B48B9"/>
    <w:rsid w:val="008B541B"/>
    <w:rsid w:val="008C0515"/>
    <w:rsid w:val="008C18D0"/>
    <w:rsid w:val="008C2AE9"/>
    <w:rsid w:val="008C3DF6"/>
    <w:rsid w:val="008C41C7"/>
    <w:rsid w:val="008C4A75"/>
    <w:rsid w:val="008C513B"/>
    <w:rsid w:val="008C5C10"/>
    <w:rsid w:val="008C5DD9"/>
    <w:rsid w:val="008C72AF"/>
    <w:rsid w:val="008C75A5"/>
    <w:rsid w:val="008D0BE3"/>
    <w:rsid w:val="008D0C7F"/>
    <w:rsid w:val="008D1205"/>
    <w:rsid w:val="008D1693"/>
    <w:rsid w:val="008D271C"/>
    <w:rsid w:val="008D2D48"/>
    <w:rsid w:val="008D3CE6"/>
    <w:rsid w:val="008D4282"/>
    <w:rsid w:val="008E0384"/>
    <w:rsid w:val="008E1A6E"/>
    <w:rsid w:val="008E1EA7"/>
    <w:rsid w:val="008E1EB3"/>
    <w:rsid w:val="008E2414"/>
    <w:rsid w:val="008E2611"/>
    <w:rsid w:val="008E3256"/>
    <w:rsid w:val="008E410C"/>
    <w:rsid w:val="008F0485"/>
    <w:rsid w:val="008F12AA"/>
    <w:rsid w:val="008F5552"/>
    <w:rsid w:val="009013F4"/>
    <w:rsid w:val="00902128"/>
    <w:rsid w:val="00902D40"/>
    <w:rsid w:val="0090351D"/>
    <w:rsid w:val="00906036"/>
    <w:rsid w:val="009061CC"/>
    <w:rsid w:val="00910466"/>
    <w:rsid w:val="00911992"/>
    <w:rsid w:val="00912722"/>
    <w:rsid w:val="00912DE5"/>
    <w:rsid w:val="009136D9"/>
    <w:rsid w:val="00913A0F"/>
    <w:rsid w:val="00913B28"/>
    <w:rsid w:val="00914E11"/>
    <w:rsid w:val="00920C38"/>
    <w:rsid w:val="009212EB"/>
    <w:rsid w:val="00921913"/>
    <w:rsid w:val="00921C40"/>
    <w:rsid w:val="00921CC1"/>
    <w:rsid w:val="00922123"/>
    <w:rsid w:val="00922196"/>
    <w:rsid w:val="009236BE"/>
    <w:rsid w:val="009238B4"/>
    <w:rsid w:val="00924379"/>
    <w:rsid w:val="00926A72"/>
    <w:rsid w:val="00926F12"/>
    <w:rsid w:val="009271E3"/>
    <w:rsid w:val="0092782A"/>
    <w:rsid w:val="00930D3D"/>
    <w:rsid w:val="00932BB1"/>
    <w:rsid w:val="00932F4B"/>
    <w:rsid w:val="0093413D"/>
    <w:rsid w:val="0093505C"/>
    <w:rsid w:val="00937283"/>
    <w:rsid w:val="009372F4"/>
    <w:rsid w:val="00940F91"/>
    <w:rsid w:val="00941C1A"/>
    <w:rsid w:val="00941D40"/>
    <w:rsid w:val="00941D90"/>
    <w:rsid w:val="009431A1"/>
    <w:rsid w:val="00945392"/>
    <w:rsid w:val="00945450"/>
    <w:rsid w:val="00945616"/>
    <w:rsid w:val="009471FB"/>
    <w:rsid w:val="00947665"/>
    <w:rsid w:val="00947818"/>
    <w:rsid w:val="00947B1E"/>
    <w:rsid w:val="0095070B"/>
    <w:rsid w:val="00955817"/>
    <w:rsid w:val="009562CC"/>
    <w:rsid w:val="009607EF"/>
    <w:rsid w:val="00961E7C"/>
    <w:rsid w:val="009634B9"/>
    <w:rsid w:val="009652B1"/>
    <w:rsid w:val="009666CE"/>
    <w:rsid w:val="0096751F"/>
    <w:rsid w:val="00970B8F"/>
    <w:rsid w:val="009727D4"/>
    <w:rsid w:val="00975232"/>
    <w:rsid w:val="00975AB0"/>
    <w:rsid w:val="00976C18"/>
    <w:rsid w:val="00976DBD"/>
    <w:rsid w:val="009774BC"/>
    <w:rsid w:val="00977500"/>
    <w:rsid w:val="00980734"/>
    <w:rsid w:val="00980A99"/>
    <w:rsid w:val="00981389"/>
    <w:rsid w:val="00982CA3"/>
    <w:rsid w:val="00983813"/>
    <w:rsid w:val="00983D49"/>
    <w:rsid w:val="00986078"/>
    <w:rsid w:val="0099072C"/>
    <w:rsid w:val="00993780"/>
    <w:rsid w:val="00994F16"/>
    <w:rsid w:val="009950FF"/>
    <w:rsid w:val="00996D48"/>
    <w:rsid w:val="009A0A6D"/>
    <w:rsid w:val="009A290E"/>
    <w:rsid w:val="009A2FCD"/>
    <w:rsid w:val="009A3514"/>
    <w:rsid w:val="009A3645"/>
    <w:rsid w:val="009A646E"/>
    <w:rsid w:val="009A7433"/>
    <w:rsid w:val="009A77DE"/>
    <w:rsid w:val="009B1FD1"/>
    <w:rsid w:val="009B1FE5"/>
    <w:rsid w:val="009B4C27"/>
    <w:rsid w:val="009B4EFB"/>
    <w:rsid w:val="009B71C4"/>
    <w:rsid w:val="009B7ACE"/>
    <w:rsid w:val="009C14AC"/>
    <w:rsid w:val="009C25D0"/>
    <w:rsid w:val="009C3A6F"/>
    <w:rsid w:val="009C4AC7"/>
    <w:rsid w:val="009C594A"/>
    <w:rsid w:val="009C7577"/>
    <w:rsid w:val="009D0360"/>
    <w:rsid w:val="009D0587"/>
    <w:rsid w:val="009D20AD"/>
    <w:rsid w:val="009D2C76"/>
    <w:rsid w:val="009D2C7B"/>
    <w:rsid w:val="009D33DF"/>
    <w:rsid w:val="009D34C3"/>
    <w:rsid w:val="009D468B"/>
    <w:rsid w:val="009D5275"/>
    <w:rsid w:val="009D55AA"/>
    <w:rsid w:val="009E068F"/>
    <w:rsid w:val="009E195A"/>
    <w:rsid w:val="009E2A35"/>
    <w:rsid w:val="009E2AFA"/>
    <w:rsid w:val="009E3052"/>
    <w:rsid w:val="009E7F19"/>
    <w:rsid w:val="009F140C"/>
    <w:rsid w:val="009F14B5"/>
    <w:rsid w:val="009F39FE"/>
    <w:rsid w:val="009F6364"/>
    <w:rsid w:val="009F6576"/>
    <w:rsid w:val="00A001BD"/>
    <w:rsid w:val="00A0393B"/>
    <w:rsid w:val="00A049A9"/>
    <w:rsid w:val="00A05E76"/>
    <w:rsid w:val="00A06546"/>
    <w:rsid w:val="00A067A7"/>
    <w:rsid w:val="00A0789D"/>
    <w:rsid w:val="00A07F39"/>
    <w:rsid w:val="00A07F3C"/>
    <w:rsid w:val="00A116B0"/>
    <w:rsid w:val="00A1428F"/>
    <w:rsid w:val="00A14CCB"/>
    <w:rsid w:val="00A15A86"/>
    <w:rsid w:val="00A20533"/>
    <w:rsid w:val="00A2214E"/>
    <w:rsid w:val="00A232F0"/>
    <w:rsid w:val="00A247B8"/>
    <w:rsid w:val="00A2615A"/>
    <w:rsid w:val="00A26C1E"/>
    <w:rsid w:val="00A272D4"/>
    <w:rsid w:val="00A27596"/>
    <w:rsid w:val="00A30170"/>
    <w:rsid w:val="00A319DF"/>
    <w:rsid w:val="00A34226"/>
    <w:rsid w:val="00A34CC6"/>
    <w:rsid w:val="00A35BF8"/>
    <w:rsid w:val="00A37F36"/>
    <w:rsid w:val="00A40C1E"/>
    <w:rsid w:val="00A4110D"/>
    <w:rsid w:val="00A431E4"/>
    <w:rsid w:val="00A4541C"/>
    <w:rsid w:val="00A4570E"/>
    <w:rsid w:val="00A46580"/>
    <w:rsid w:val="00A473D7"/>
    <w:rsid w:val="00A5078C"/>
    <w:rsid w:val="00A53B4A"/>
    <w:rsid w:val="00A550BB"/>
    <w:rsid w:val="00A60777"/>
    <w:rsid w:val="00A643BD"/>
    <w:rsid w:val="00A65D1E"/>
    <w:rsid w:val="00A66314"/>
    <w:rsid w:val="00A6650D"/>
    <w:rsid w:val="00A7563E"/>
    <w:rsid w:val="00A7613E"/>
    <w:rsid w:val="00A76A60"/>
    <w:rsid w:val="00A77028"/>
    <w:rsid w:val="00A80B49"/>
    <w:rsid w:val="00A80F0B"/>
    <w:rsid w:val="00A8174D"/>
    <w:rsid w:val="00A838B6"/>
    <w:rsid w:val="00A864E9"/>
    <w:rsid w:val="00A90936"/>
    <w:rsid w:val="00A91EA9"/>
    <w:rsid w:val="00A9676B"/>
    <w:rsid w:val="00A970C3"/>
    <w:rsid w:val="00A97C76"/>
    <w:rsid w:val="00AA079C"/>
    <w:rsid w:val="00AA6927"/>
    <w:rsid w:val="00AB0576"/>
    <w:rsid w:val="00AB144A"/>
    <w:rsid w:val="00AB5752"/>
    <w:rsid w:val="00AB5CB5"/>
    <w:rsid w:val="00AB70C1"/>
    <w:rsid w:val="00AC2DC6"/>
    <w:rsid w:val="00AC3437"/>
    <w:rsid w:val="00AC3771"/>
    <w:rsid w:val="00AC382E"/>
    <w:rsid w:val="00AC3ACD"/>
    <w:rsid w:val="00AC53F8"/>
    <w:rsid w:val="00AC5B79"/>
    <w:rsid w:val="00AC63E8"/>
    <w:rsid w:val="00AD00FD"/>
    <w:rsid w:val="00AD14B1"/>
    <w:rsid w:val="00AD2193"/>
    <w:rsid w:val="00AD2619"/>
    <w:rsid w:val="00AD28AC"/>
    <w:rsid w:val="00AD2CBB"/>
    <w:rsid w:val="00AD425F"/>
    <w:rsid w:val="00AE282F"/>
    <w:rsid w:val="00AE33C3"/>
    <w:rsid w:val="00AE33E1"/>
    <w:rsid w:val="00AE4CD6"/>
    <w:rsid w:val="00AE6330"/>
    <w:rsid w:val="00AE7D23"/>
    <w:rsid w:val="00AF3B76"/>
    <w:rsid w:val="00AF4F44"/>
    <w:rsid w:val="00AF64BE"/>
    <w:rsid w:val="00B0049D"/>
    <w:rsid w:val="00B03C9B"/>
    <w:rsid w:val="00B04064"/>
    <w:rsid w:val="00B0436D"/>
    <w:rsid w:val="00B048F9"/>
    <w:rsid w:val="00B04B8A"/>
    <w:rsid w:val="00B06824"/>
    <w:rsid w:val="00B1072F"/>
    <w:rsid w:val="00B10B27"/>
    <w:rsid w:val="00B14282"/>
    <w:rsid w:val="00B14BD1"/>
    <w:rsid w:val="00B15132"/>
    <w:rsid w:val="00B163AE"/>
    <w:rsid w:val="00B16F2D"/>
    <w:rsid w:val="00B176F3"/>
    <w:rsid w:val="00B17710"/>
    <w:rsid w:val="00B20C15"/>
    <w:rsid w:val="00B229FB"/>
    <w:rsid w:val="00B22C7F"/>
    <w:rsid w:val="00B2719D"/>
    <w:rsid w:val="00B27877"/>
    <w:rsid w:val="00B35346"/>
    <w:rsid w:val="00B35A70"/>
    <w:rsid w:val="00B35C1D"/>
    <w:rsid w:val="00B37CFA"/>
    <w:rsid w:val="00B400C5"/>
    <w:rsid w:val="00B40697"/>
    <w:rsid w:val="00B45505"/>
    <w:rsid w:val="00B473A8"/>
    <w:rsid w:val="00B5145D"/>
    <w:rsid w:val="00B519B1"/>
    <w:rsid w:val="00B53625"/>
    <w:rsid w:val="00B54AA4"/>
    <w:rsid w:val="00B571C2"/>
    <w:rsid w:val="00B57A65"/>
    <w:rsid w:val="00B57BD3"/>
    <w:rsid w:val="00B609E5"/>
    <w:rsid w:val="00B60B7B"/>
    <w:rsid w:val="00B626F4"/>
    <w:rsid w:val="00B64DF2"/>
    <w:rsid w:val="00B71255"/>
    <w:rsid w:val="00B73215"/>
    <w:rsid w:val="00B737C5"/>
    <w:rsid w:val="00B73BE4"/>
    <w:rsid w:val="00B74563"/>
    <w:rsid w:val="00B7464A"/>
    <w:rsid w:val="00B76082"/>
    <w:rsid w:val="00B77A5E"/>
    <w:rsid w:val="00B8007D"/>
    <w:rsid w:val="00B81A64"/>
    <w:rsid w:val="00B81A66"/>
    <w:rsid w:val="00B825FB"/>
    <w:rsid w:val="00B82A10"/>
    <w:rsid w:val="00B83041"/>
    <w:rsid w:val="00B8351E"/>
    <w:rsid w:val="00B850CE"/>
    <w:rsid w:val="00B90EA2"/>
    <w:rsid w:val="00B921A3"/>
    <w:rsid w:val="00B92494"/>
    <w:rsid w:val="00B92B71"/>
    <w:rsid w:val="00B92B76"/>
    <w:rsid w:val="00B95070"/>
    <w:rsid w:val="00BA07AC"/>
    <w:rsid w:val="00BA0CD6"/>
    <w:rsid w:val="00BA1775"/>
    <w:rsid w:val="00BA1EB6"/>
    <w:rsid w:val="00BA2CE2"/>
    <w:rsid w:val="00BA5B26"/>
    <w:rsid w:val="00BA66A6"/>
    <w:rsid w:val="00BA68BC"/>
    <w:rsid w:val="00BB0313"/>
    <w:rsid w:val="00BB3F29"/>
    <w:rsid w:val="00BB41D8"/>
    <w:rsid w:val="00BB42E1"/>
    <w:rsid w:val="00BB47C5"/>
    <w:rsid w:val="00BB6DA0"/>
    <w:rsid w:val="00BC11F8"/>
    <w:rsid w:val="00BC1D5E"/>
    <w:rsid w:val="00BC1E86"/>
    <w:rsid w:val="00BC31D9"/>
    <w:rsid w:val="00BC3515"/>
    <w:rsid w:val="00BC4444"/>
    <w:rsid w:val="00BC569A"/>
    <w:rsid w:val="00BC588C"/>
    <w:rsid w:val="00BC5C05"/>
    <w:rsid w:val="00BC74B5"/>
    <w:rsid w:val="00BD0113"/>
    <w:rsid w:val="00BD01A5"/>
    <w:rsid w:val="00BD1975"/>
    <w:rsid w:val="00BD1A0C"/>
    <w:rsid w:val="00BD1FEC"/>
    <w:rsid w:val="00BD2922"/>
    <w:rsid w:val="00BD3C89"/>
    <w:rsid w:val="00BD530B"/>
    <w:rsid w:val="00BD7B11"/>
    <w:rsid w:val="00BE0DD0"/>
    <w:rsid w:val="00BE157C"/>
    <w:rsid w:val="00BE2231"/>
    <w:rsid w:val="00BE3875"/>
    <w:rsid w:val="00BE5866"/>
    <w:rsid w:val="00BE5EF4"/>
    <w:rsid w:val="00BE636D"/>
    <w:rsid w:val="00C0017D"/>
    <w:rsid w:val="00C00A9A"/>
    <w:rsid w:val="00C037A9"/>
    <w:rsid w:val="00C054A9"/>
    <w:rsid w:val="00C0609A"/>
    <w:rsid w:val="00C07008"/>
    <w:rsid w:val="00C10E88"/>
    <w:rsid w:val="00C112C2"/>
    <w:rsid w:val="00C12E2E"/>
    <w:rsid w:val="00C1516F"/>
    <w:rsid w:val="00C15D60"/>
    <w:rsid w:val="00C16398"/>
    <w:rsid w:val="00C1708E"/>
    <w:rsid w:val="00C17A7D"/>
    <w:rsid w:val="00C17DE1"/>
    <w:rsid w:val="00C21974"/>
    <w:rsid w:val="00C24E45"/>
    <w:rsid w:val="00C2780F"/>
    <w:rsid w:val="00C31681"/>
    <w:rsid w:val="00C32AAC"/>
    <w:rsid w:val="00C330A6"/>
    <w:rsid w:val="00C33380"/>
    <w:rsid w:val="00C34E67"/>
    <w:rsid w:val="00C36890"/>
    <w:rsid w:val="00C37BBE"/>
    <w:rsid w:val="00C40031"/>
    <w:rsid w:val="00C4093A"/>
    <w:rsid w:val="00C40B78"/>
    <w:rsid w:val="00C42FA5"/>
    <w:rsid w:val="00C43638"/>
    <w:rsid w:val="00C4569E"/>
    <w:rsid w:val="00C4686A"/>
    <w:rsid w:val="00C51DE7"/>
    <w:rsid w:val="00C520BE"/>
    <w:rsid w:val="00C52A92"/>
    <w:rsid w:val="00C53C9D"/>
    <w:rsid w:val="00C5482D"/>
    <w:rsid w:val="00C562BE"/>
    <w:rsid w:val="00C5642C"/>
    <w:rsid w:val="00C57901"/>
    <w:rsid w:val="00C622F8"/>
    <w:rsid w:val="00C62560"/>
    <w:rsid w:val="00C63C4E"/>
    <w:rsid w:val="00C64774"/>
    <w:rsid w:val="00C65A34"/>
    <w:rsid w:val="00C65D1B"/>
    <w:rsid w:val="00C66F03"/>
    <w:rsid w:val="00C67C6D"/>
    <w:rsid w:val="00C72065"/>
    <w:rsid w:val="00C73C4A"/>
    <w:rsid w:val="00C75016"/>
    <w:rsid w:val="00C7572E"/>
    <w:rsid w:val="00C75B45"/>
    <w:rsid w:val="00C76413"/>
    <w:rsid w:val="00C80160"/>
    <w:rsid w:val="00C82CE9"/>
    <w:rsid w:val="00C82FFE"/>
    <w:rsid w:val="00C84BE8"/>
    <w:rsid w:val="00C85095"/>
    <w:rsid w:val="00C8694B"/>
    <w:rsid w:val="00C8762E"/>
    <w:rsid w:val="00C911B4"/>
    <w:rsid w:val="00C91E7B"/>
    <w:rsid w:val="00C935CD"/>
    <w:rsid w:val="00C93F04"/>
    <w:rsid w:val="00C945A3"/>
    <w:rsid w:val="00C95B01"/>
    <w:rsid w:val="00C965A0"/>
    <w:rsid w:val="00C972F6"/>
    <w:rsid w:val="00C97351"/>
    <w:rsid w:val="00CA2056"/>
    <w:rsid w:val="00CA2DCE"/>
    <w:rsid w:val="00CA685C"/>
    <w:rsid w:val="00CB094A"/>
    <w:rsid w:val="00CB402A"/>
    <w:rsid w:val="00CB4CE7"/>
    <w:rsid w:val="00CB5A7A"/>
    <w:rsid w:val="00CB5C06"/>
    <w:rsid w:val="00CC0E05"/>
    <w:rsid w:val="00CC1A59"/>
    <w:rsid w:val="00CC342B"/>
    <w:rsid w:val="00CC34FC"/>
    <w:rsid w:val="00CC3DDE"/>
    <w:rsid w:val="00CC4553"/>
    <w:rsid w:val="00CC6468"/>
    <w:rsid w:val="00CC6D0F"/>
    <w:rsid w:val="00CD07AD"/>
    <w:rsid w:val="00CD29D1"/>
    <w:rsid w:val="00CD3551"/>
    <w:rsid w:val="00CD451F"/>
    <w:rsid w:val="00CD4551"/>
    <w:rsid w:val="00CD6572"/>
    <w:rsid w:val="00CD65E9"/>
    <w:rsid w:val="00CD7477"/>
    <w:rsid w:val="00CE08DF"/>
    <w:rsid w:val="00CE1B38"/>
    <w:rsid w:val="00CE3943"/>
    <w:rsid w:val="00CE3AF2"/>
    <w:rsid w:val="00CE58FC"/>
    <w:rsid w:val="00CF0DF3"/>
    <w:rsid w:val="00CF246E"/>
    <w:rsid w:val="00CF55BE"/>
    <w:rsid w:val="00CF5918"/>
    <w:rsid w:val="00CF71D0"/>
    <w:rsid w:val="00D00283"/>
    <w:rsid w:val="00D00577"/>
    <w:rsid w:val="00D009E7"/>
    <w:rsid w:val="00D015EA"/>
    <w:rsid w:val="00D01AE1"/>
    <w:rsid w:val="00D0411F"/>
    <w:rsid w:val="00D04DC0"/>
    <w:rsid w:val="00D04F8F"/>
    <w:rsid w:val="00D05288"/>
    <w:rsid w:val="00D063EB"/>
    <w:rsid w:val="00D07B6F"/>
    <w:rsid w:val="00D10AF0"/>
    <w:rsid w:val="00D12AFD"/>
    <w:rsid w:val="00D12C72"/>
    <w:rsid w:val="00D13BDF"/>
    <w:rsid w:val="00D14094"/>
    <w:rsid w:val="00D14856"/>
    <w:rsid w:val="00D148F3"/>
    <w:rsid w:val="00D14D8F"/>
    <w:rsid w:val="00D14FB7"/>
    <w:rsid w:val="00D165BA"/>
    <w:rsid w:val="00D16B55"/>
    <w:rsid w:val="00D174E5"/>
    <w:rsid w:val="00D23A2C"/>
    <w:rsid w:val="00D251C7"/>
    <w:rsid w:val="00D25454"/>
    <w:rsid w:val="00D33397"/>
    <w:rsid w:val="00D335EE"/>
    <w:rsid w:val="00D336B2"/>
    <w:rsid w:val="00D33EBA"/>
    <w:rsid w:val="00D35012"/>
    <w:rsid w:val="00D3544E"/>
    <w:rsid w:val="00D35514"/>
    <w:rsid w:val="00D35FC2"/>
    <w:rsid w:val="00D41063"/>
    <w:rsid w:val="00D4138D"/>
    <w:rsid w:val="00D42DE2"/>
    <w:rsid w:val="00D44ADD"/>
    <w:rsid w:val="00D45587"/>
    <w:rsid w:val="00D47A96"/>
    <w:rsid w:val="00D47BC8"/>
    <w:rsid w:val="00D50B30"/>
    <w:rsid w:val="00D51F21"/>
    <w:rsid w:val="00D53596"/>
    <w:rsid w:val="00D53DFB"/>
    <w:rsid w:val="00D5555C"/>
    <w:rsid w:val="00D55C19"/>
    <w:rsid w:val="00D60CC2"/>
    <w:rsid w:val="00D6107D"/>
    <w:rsid w:val="00D61955"/>
    <w:rsid w:val="00D6512A"/>
    <w:rsid w:val="00D71AF7"/>
    <w:rsid w:val="00D72190"/>
    <w:rsid w:val="00D73390"/>
    <w:rsid w:val="00D73E16"/>
    <w:rsid w:val="00D80381"/>
    <w:rsid w:val="00D809EC"/>
    <w:rsid w:val="00D8277A"/>
    <w:rsid w:val="00D85C26"/>
    <w:rsid w:val="00D90FFF"/>
    <w:rsid w:val="00D910C8"/>
    <w:rsid w:val="00D92286"/>
    <w:rsid w:val="00D92641"/>
    <w:rsid w:val="00D9293E"/>
    <w:rsid w:val="00D92FAE"/>
    <w:rsid w:val="00D9306E"/>
    <w:rsid w:val="00D96A57"/>
    <w:rsid w:val="00D970A2"/>
    <w:rsid w:val="00D976DC"/>
    <w:rsid w:val="00DA1218"/>
    <w:rsid w:val="00DA1442"/>
    <w:rsid w:val="00DA16F8"/>
    <w:rsid w:val="00DA2D32"/>
    <w:rsid w:val="00DA37AE"/>
    <w:rsid w:val="00DA46F9"/>
    <w:rsid w:val="00DA5132"/>
    <w:rsid w:val="00DB1100"/>
    <w:rsid w:val="00DB16BC"/>
    <w:rsid w:val="00DB51F7"/>
    <w:rsid w:val="00DB57BD"/>
    <w:rsid w:val="00DB6EE6"/>
    <w:rsid w:val="00DC50F2"/>
    <w:rsid w:val="00DC7A8B"/>
    <w:rsid w:val="00DD2AAB"/>
    <w:rsid w:val="00DD3F02"/>
    <w:rsid w:val="00DD43D9"/>
    <w:rsid w:val="00DD4700"/>
    <w:rsid w:val="00DD4A29"/>
    <w:rsid w:val="00DD683F"/>
    <w:rsid w:val="00DD758B"/>
    <w:rsid w:val="00DD79D9"/>
    <w:rsid w:val="00DE0313"/>
    <w:rsid w:val="00DE1656"/>
    <w:rsid w:val="00DE3C26"/>
    <w:rsid w:val="00DE59AA"/>
    <w:rsid w:val="00DE5A34"/>
    <w:rsid w:val="00DE6489"/>
    <w:rsid w:val="00DF1FFC"/>
    <w:rsid w:val="00DF27C2"/>
    <w:rsid w:val="00DF6290"/>
    <w:rsid w:val="00DF7EF1"/>
    <w:rsid w:val="00E011C0"/>
    <w:rsid w:val="00E01EC3"/>
    <w:rsid w:val="00E023AE"/>
    <w:rsid w:val="00E04162"/>
    <w:rsid w:val="00E0480E"/>
    <w:rsid w:val="00E050BA"/>
    <w:rsid w:val="00E07821"/>
    <w:rsid w:val="00E10F9B"/>
    <w:rsid w:val="00E12BBD"/>
    <w:rsid w:val="00E12C95"/>
    <w:rsid w:val="00E13169"/>
    <w:rsid w:val="00E1358C"/>
    <w:rsid w:val="00E1361C"/>
    <w:rsid w:val="00E13B3C"/>
    <w:rsid w:val="00E1592B"/>
    <w:rsid w:val="00E16A3A"/>
    <w:rsid w:val="00E16C9D"/>
    <w:rsid w:val="00E1723E"/>
    <w:rsid w:val="00E17E00"/>
    <w:rsid w:val="00E17F3C"/>
    <w:rsid w:val="00E256DF"/>
    <w:rsid w:val="00E25A05"/>
    <w:rsid w:val="00E263B7"/>
    <w:rsid w:val="00E26BFC"/>
    <w:rsid w:val="00E30C21"/>
    <w:rsid w:val="00E32327"/>
    <w:rsid w:val="00E33AE8"/>
    <w:rsid w:val="00E3540E"/>
    <w:rsid w:val="00E371B8"/>
    <w:rsid w:val="00E3732E"/>
    <w:rsid w:val="00E44AC4"/>
    <w:rsid w:val="00E45B8F"/>
    <w:rsid w:val="00E5014E"/>
    <w:rsid w:val="00E51A0B"/>
    <w:rsid w:val="00E51C43"/>
    <w:rsid w:val="00E53878"/>
    <w:rsid w:val="00E5568E"/>
    <w:rsid w:val="00E55D83"/>
    <w:rsid w:val="00E55DF2"/>
    <w:rsid w:val="00E568CD"/>
    <w:rsid w:val="00E5792D"/>
    <w:rsid w:val="00E63495"/>
    <w:rsid w:val="00E63675"/>
    <w:rsid w:val="00E665D9"/>
    <w:rsid w:val="00E71FC8"/>
    <w:rsid w:val="00E71FF3"/>
    <w:rsid w:val="00E72BF7"/>
    <w:rsid w:val="00E73CAD"/>
    <w:rsid w:val="00E73E78"/>
    <w:rsid w:val="00E74654"/>
    <w:rsid w:val="00E748C0"/>
    <w:rsid w:val="00E752B1"/>
    <w:rsid w:val="00E7532C"/>
    <w:rsid w:val="00E8167B"/>
    <w:rsid w:val="00E8358B"/>
    <w:rsid w:val="00E83DCA"/>
    <w:rsid w:val="00E846BC"/>
    <w:rsid w:val="00E85E0F"/>
    <w:rsid w:val="00E86DA6"/>
    <w:rsid w:val="00E87C6C"/>
    <w:rsid w:val="00E92CDE"/>
    <w:rsid w:val="00E92EBD"/>
    <w:rsid w:val="00E9687D"/>
    <w:rsid w:val="00EA0A5C"/>
    <w:rsid w:val="00EA10D7"/>
    <w:rsid w:val="00EA143C"/>
    <w:rsid w:val="00EA14BA"/>
    <w:rsid w:val="00EA1B99"/>
    <w:rsid w:val="00EA3A79"/>
    <w:rsid w:val="00EA4BB4"/>
    <w:rsid w:val="00EB0240"/>
    <w:rsid w:val="00EB0392"/>
    <w:rsid w:val="00EB10C8"/>
    <w:rsid w:val="00EB20A2"/>
    <w:rsid w:val="00EB2D1D"/>
    <w:rsid w:val="00EB5B31"/>
    <w:rsid w:val="00EC0601"/>
    <w:rsid w:val="00EC0E2A"/>
    <w:rsid w:val="00EC32FE"/>
    <w:rsid w:val="00EC3D4C"/>
    <w:rsid w:val="00ED07CA"/>
    <w:rsid w:val="00ED2BD9"/>
    <w:rsid w:val="00ED2DE2"/>
    <w:rsid w:val="00ED3F2F"/>
    <w:rsid w:val="00ED58CF"/>
    <w:rsid w:val="00EE0F2B"/>
    <w:rsid w:val="00EE126A"/>
    <w:rsid w:val="00EE1465"/>
    <w:rsid w:val="00EE1FF1"/>
    <w:rsid w:val="00EE2571"/>
    <w:rsid w:val="00EE5FA2"/>
    <w:rsid w:val="00EE700C"/>
    <w:rsid w:val="00EE703A"/>
    <w:rsid w:val="00EF3FAF"/>
    <w:rsid w:val="00EF488A"/>
    <w:rsid w:val="00EF67E0"/>
    <w:rsid w:val="00EF7676"/>
    <w:rsid w:val="00F00DEA"/>
    <w:rsid w:val="00F01338"/>
    <w:rsid w:val="00F02855"/>
    <w:rsid w:val="00F04034"/>
    <w:rsid w:val="00F106D7"/>
    <w:rsid w:val="00F10A19"/>
    <w:rsid w:val="00F114CD"/>
    <w:rsid w:val="00F135B4"/>
    <w:rsid w:val="00F13F85"/>
    <w:rsid w:val="00F171FE"/>
    <w:rsid w:val="00F174BC"/>
    <w:rsid w:val="00F20229"/>
    <w:rsid w:val="00F21532"/>
    <w:rsid w:val="00F21BAC"/>
    <w:rsid w:val="00F22B34"/>
    <w:rsid w:val="00F22F19"/>
    <w:rsid w:val="00F23A14"/>
    <w:rsid w:val="00F24719"/>
    <w:rsid w:val="00F24D69"/>
    <w:rsid w:val="00F25C1A"/>
    <w:rsid w:val="00F25E9D"/>
    <w:rsid w:val="00F2746F"/>
    <w:rsid w:val="00F3037A"/>
    <w:rsid w:val="00F31E5B"/>
    <w:rsid w:val="00F342D1"/>
    <w:rsid w:val="00F35442"/>
    <w:rsid w:val="00F355A0"/>
    <w:rsid w:val="00F35927"/>
    <w:rsid w:val="00F37555"/>
    <w:rsid w:val="00F40B9A"/>
    <w:rsid w:val="00F4210D"/>
    <w:rsid w:val="00F44C9D"/>
    <w:rsid w:val="00F4592C"/>
    <w:rsid w:val="00F4595A"/>
    <w:rsid w:val="00F50DD6"/>
    <w:rsid w:val="00F50DF0"/>
    <w:rsid w:val="00F52C0A"/>
    <w:rsid w:val="00F55C4B"/>
    <w:rsid w:val="00F56296"/>
    <w:rsid w:val="00F563E4"/>
    <w:rsid w:val="00F5750D"/>
    <w:rsid w:val="00F57E7C"/>
    <w:rsid w:val="00F6099B"/>
    <w:rsid w:val="00F61CB5"/>
    <w:rsid w:val="00F61E54"/>
    <w:rsid w:val="00F632B1"/>
    <w:rsid w:val="00F65950"/>
    <w:rsid w:val="00F65EB5"/>
    <w:rsid w:val="00F662DB"/>
    <w:rsid w:val="00F679FD"/>
    <w:rsid w:val="00F70779"/>
    <w:rsid w:val="00F718B6"/>
    <w:rsid w:val="00F734C4"/>
    <w:rsid w:val="00F74162"/>
    <w:rsid w:val="00F7647A"/>
    <w:rsid w:val="00F810F6"/>
    <w:rsid w:val="00F81E8A"/>
    <w:rsid w:val="00F83306"/>
    <w:rsid w:val="00F8395A"/>
    <w:rsid w:val="00F83A06"/>
    <w:rsid w:val="00F86F24"/>
    <w:rsid w:val="00F904FD"/>
    <w:rsid w:val="00F9576A"/>
    <w:rsid w:val="00F96075"/>
    <w:rsid w:val="00F9664B"/>
    <w:rsid w:val="00F97FDC"/>
    <w:rsid w:val="00FA0EC3"/>
    <w:rsid w:val="00FA2709"/>
    <w:rsid w:val="00FA4E1C"/>
    <w:rsid w:val="00FA5999"/>
    <w:rsid w:val="00FA6809"/>
    <w:rsid w:val="00FA7837"/>
    <w:rsid w:val="00FB15E6"/>
    <w:rsid w:val="00FB24B0"/>
    <w:rsid w:val="00FB33CE"/>
    <w:rsid w:val="00FB568A"/>
    <w:rsid w:val="00FB773C"/>
    <w:rsid w:val="00FB7994"/>
    <w:rsid w:val="00FB7BCD"/>
    <w:rsid w:val="00FC05EB"/>
    <w:rsid w:val="00FC18C1"/>
    <w:rsid w:val="00FC257B"/>
    <w:rsid w:val="00FC3631"/>
    <w:rsid w:val="00FC457B"/>
    <w:rsid w:val="00FD0032"/>
    <w:rsid w:val="00FD0E3A"/>
    <w:rsid w:val="00FD47AC"/>
    <w:rsid w:val="00FD5CEF"/>
    <w:rsid w:val="00FE11FE"/>
    <w:rsid w:val="00FE3023"/>
    <w:rsid w:val="00FE4E76"/>
    <w:rsid w:val="00FE6092"/>
    <w:rsid w:val="00FE6A99"/>
    <w:rsid w:val="00FF1836"/>
    <w:rsid w:val="00FF26ED"/>
    <w:rsid w:val="00FF31B9"/>
    <w:rsid w:val="00FF36C3"/>
    <w:rsid w:val="00FF664E"/>
    <w:rsid w:val="00FF6DEE"/>
    <w:rsid w:val="00FF7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B4AAF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53F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0160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51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514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845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4514"/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4514"/>
    <w:rPr>
      <w:rFonts w:eastAsiaTheme="minorEastAsia"/>
      <w:sz w:val="20"/>
      <w:szCs w:val="20"/>
      <w:lang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744BB8"/>
    <w:pPr>
      <w:jc w:val="center"/>
    </w:pPr>
    <w:rPr>
      <w:rFonts w:ascii="Calibri" w:eastAsiaTheme="minorHAns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4BB8"/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744BB8"/>
    <w:pPr>
      <w:jc w:val="both"/>
    </w:pPr>
    <w:rPr>
      <w:rFonts w:ascii="Calibri" w:eastAsiaTheme="minorHAns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744BB8"/>
    <w:rPr>
      <w:rFonts w:ascii="Calibri" w:hAnsi="Calibri" w:cs="Calibri"/>
    </w:rPr>
  </w:style>
  <w:style w:type="paragraph" w:styleId="NormalWeb">
    <w:name w:val="Normal (Web)"/>
    <w:basedOn w:val="Normal"/>
    <w:uiPriority w:val="99"/>
    <w:unhideWhenUsed/>
    <w:rsid w:val="00F21532"/>
    <w:pPr>
      <w:spacing w:before="100" w:beforeAutospacing="1" w:after="100" w:afterAutospacing="1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594A"/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594A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A001BD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185A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5AC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85A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5AC8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58434E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A2C5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2C5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5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49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06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80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060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9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9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79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1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F2DF9C9-3178-D54F-B70F-DAEF750FD8A1}">
  <we:reference id="wa104380917" version="1.0.1.0" store="en-US" storeType="OMEX"/>
  <we:alternateReferences>
    <we:reference id="wa104380917" version="1.0.1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92D49C9-CA3F-4951-9162-2B44B8F2B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artwright</dc:creator>
  <cp:keywords/>
  <dc:description/>
  <cp:lastModifiedBy>Li, Xinyuan</cp:lastModifiedBy>
  <cp:revision>3</cp:revision>
  <cp:lastPrinted>2019-12-18T20:18:00Z</cp:lastPrinted>
  <dcterms:created xsi:type="dcterms:W3CDTF">2021-01-25T16:39:00Z</dcterms:created>
  <dcterms:modified xsi:type="dcterms:W3CDTF">2021-01-25T16:41:00Z</dcterms:modified>
</cp:coreProperties>
</file>